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4E8B5" w14:textId="77777777" w:rsidR="00142AF2" w:rsidRPr="001F7A06" w:rsidRDefault="00952180" w:rsidP="00F02D82">
      <w:pPr>
        <w:pStyle w:val="BodyText"/>
        <w:ind w:right="26"/>
        <w:jc w:val="center"/>
        <w:rPr>
          <w:rFonts w:ascii="TH SarabunPSK" w:hAnsi="TH SarabunPSK" w:cs="TH SarabunPSK"/>
          <w:b/>
          <w:bCs/>
          <w:spacing w:val="-4"/>
        </w:rPr>
      </w:pPr>
      <w:r w:rsidRPr="001F7A06"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680BF991" wp14:editId="2E722C48">
            <wp:simplePos x="0" y="0"/>
            <wp:positionH relativeFrom="margin">
              <wp:align>left</wp:align>
            </wp:positionH>
            <wp:positionV relativeFrom="page">
              <wp:posOffset>410633</wp:posOffset>
            </wp:positionV>
            <wp:extent cx="1134533" cy="1134533"/>
            <wp:effectExtent l="0" t="0" r="8890" b="8890"/>
            <wp:wrapNone/>
            <wp:docPr id="3" name="Picture 3" descr="logo%20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logo%20(4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201" cy="1141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C69" w:rsidRPr="001F7A06">
        <w:rPr>
          <w:rFonts w:ascii="TH SarabunPSK" w:hAnsi="TH SarabunPSK" w:cs="TH SarabunPSK" w:hint="cs"/>
          <w:b/>
          <w:bCs/>
          <w:spacing w:val="-4"/>
          <w:cs/>
        </w:rPr>
        <w:t>แบบหนังสือขอลาออกจากตำแหน่งบริหาร</w:t>
      </w:r>
    </w:p>
    <w:p w14:paraId="69701F93" w14:textId="77777777" w:rsidR="00027C69" w:rsidRPr="001F7A06" w:rsidRDefault="00027C69" w:rsidP="00F02D82">
      <w:pPr>
        <w:pStyle w:val="BodyText"/>
        <w:ind w:right="26"/>
        <w:jc w:val="center"/>
        <w:rPr>
          <w:rFonts w:ascii="TH SarabunPSK" w:hAnsi="TH SarabunPSK" w:cs="TH SarabunPSK"/>
          <w:b/>
          <w:bCs/>
          <w:spacing w:val="-4"/>
          <w:sz w:val="22"/>
          <w:szCs w:val="22"/>
        </w:rPr>
      </w:pPr>
    </w:p>
    <w:p w14:paraId="0D78309C" w14:textId="77777777" w:rsidR="00027C69" w:rsidRPr="001F7A06" w:rsidRDefault="00027C69" w:rsidP="00F02D82">
      <w:pPr>
        <w:pStyle w:val="BodyText"/>
        <w:tabs>
          <w:tab w:val="left" w:pos="5670"/>
          <w:tab w:val="right" w:pos="9184"/>
        </w:tabs>
        <w:ind w:right="26"/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เขียนที่</w:t>
      </w:r>
      <w:r w:rsidR="006E7A8C" w:rsidRPr="001F7A06">
        <w:rPr>
          <w:rFonts w:ascii="TH SarabunPSK" w:hAnsi="TH SarabunPSK" w:cs="TH SarabunPSK" w:hint="cs"/>
          <w:spacing w:val="-6"/>
          <w:u w:val="dotted"/>
          <w:cs/>
        </w:rPr>
        <w:t xml:space="preserve"> </w:t>
      </w:r>
      <w:r w:rsidR="006E7A8C"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56ED7ADB" w14:textId="77777777" w:rsidR="00027C69" w:rsidRPr="001F7A06" w:rsidRDefault="00027C69" w:rsidP="00F02D82">
      <w:pPr>
        <w:pStyle w:val="BodyText"/>
        <w:tabs>
          <w:tab w:val="left" w:pos="4820"/>
          <w:tab w:val="left" w:pos="5670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วันที่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เดือน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พ.ศ.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6F8F0783" w14:textId="77777777" w:rsidR="00027C69" w:rsidRPr="001F7A06" w:rsidRDefault="00027C69" w:rsidP="00F02D82">
      <w:pPr>
        <w:pStyle w:val="BodyText"/>
        <w:tabs>
          <w:tab w:val="left" w:pos="567"/>
          <w:tab w:val="left" w:pos="4253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>เรื่อง</w:t>
      </w: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ขอลาออกจากตำแหน่ง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5D201244" w14:textId="77777777" w:rsidR="00027C69" w:rsidRPr="001F7A06" w:rsidRDefault="00027C69" w:rsidP="00F02D82">
      <w:pPr>
        <w:pStyle w:val="BodyText"/>
        <w:tabs>
          <w:tab w:val="left" w:pos="567"/>
          <w:tab w:val="left" w:pos="2268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>เรียน</w:t>
      </w: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3269A746" w14:textId="77777777" w:rsidR="00027C69" w:rsidRPr="001F7A06" w:rsidRDefault="00027C69" w:rsidP="00F02D82">
      <w:pPr>
        <w:pStyle w:val="BodyText"/>
        <w:tabs>
          <w:tab w:val="left" w:pos="567"/>
          <w:tab w:val="left" w:pos="5529"/>
          <w:tab w:val="right" w:pos="9184"/>
        </w:tabs>
        <w:spacing w:before="120"/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ด้วยข้าพเจ้า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="006F2768">
        <w:rPr>
          <w:rFonts w:ascii="TH SarabunPSK" w:hAnsi="TH SarabunPSK" w:cs="TH SarabunPSK" w:hint="cs"/>
          <w:spacing w:val="-6"/>
          <w:cs/>
        </w:rPr>
        <w:t>ตำ</w:t>
      </w:r>
      <w:r w:rsidRPr="001F7A06">
        <w:rPr>
          <w:rFonts w:ascii="TH SarabunPSK" w:hAnsi="TH SarabunPSK" w:cs="TH SarabunPSK" w:hint="cs"/>
          <w:spacing w:val="-6"/>
          <w:cs/>
        </w:rPr>
        <w:t>แหน่งบริหาร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1A4309D7" w14:textId="77777777" w:rsidR="005568E6" w:rsidRPr="001F7A06" w:rsidRDefault="006F2768" w:rsidP="00F02D82">
      <w:pPr>
        <w:pStyle w:val="BodyText"/>
        <w:tabs>
          <w:tab w:val="left" w:pos="2694"/>
          <w:tab w:val="left" w:pos="6946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>
        <w:rPr>
          <w:rFonts w:ascii="TH SarabunPSK" w:hAnsi="TH SarabunPSK" w:cs="TH SarabunPSK" w:hint="cs"/>
          <w:spacing w:val="-6"/>
          <w:cs/>
        </w:rPr>
        <w:t>ได้รับแต่งตั้งให้ดำรงตำแหน่ง</w:t>
      </w:r>
      <w:r w:rsidR="005568E6" w:rsidRPr="001F7A06">
        <w:rPr>
          <w:rFonts w:ascii="TH SarabunPSK" w:hAnsi="TH SarabunPSK" w:cs="TH SarabunPSK" w:hint="cs"/>
          <w:spacing w:val="-6"/>
          <w:cs/>
        </w:rPr>
        <w:t>ตั้งแต่วันที่</w:t>
      </w:r>
      <w:r>
        <w:rPr>
          <w:rFonts w:ascii="TH SarabunPSK" w:hAnsi="TH SarabunPSK" w:cs="TH SarabunPSK" w:hint="cs"/>
          <w:spacing w:val="-6"/>
          <w:u w:val="dotted"/>
          <w:cs/>
        </w:rPr>
        <w:t xml:space="preserve">                               </w:t>
      </w:r>
      <w:r w:rsidR="005568E6" w:rsidRPr="001F7A06">
        <w:rPr>
          <w:rFonts w:ascii="TH SarabunPSK" w:hAnsi="TH SarabunPSK" w:cs="TH SarabunPSK" w:hint="cs"/>
          <w:spacing w:val="-6"/>
          <w:cs/>
        </w:rPr>
        <w:t>ตามคำสั่ง</w:t>
      </w:r>
      <w:r w:rsidR="005568E6" w:rsidRPr="001F7A06">
        <w:rPr>
          <w:rFonts w:ascii="TH SarabunPSK" w:hAnsi="TH SarabunPSK" w:cs="TH SarabunPSK"/>
          <w:spacing w:val="-6"/>
          <w:u w:val="dotted"/>
          <w:cs/>
        </w:rPr>
        <w:tab/>
      </w:r>
      <w:r w:rsidR="005568E6" w:rsidRPr="001F7A06">
        <w:rPr>
          <w:rFonts w:ascii="TH SarabunPSK" w:hAnsi="TH SarabunPSK" w:cs="TH SarabunPSK" w:hint="cs"/>
          <w:spacing w:val="-6"/>
          <w:cs/>
        </w:rPr>
        <w:t>ลงวันที่</w:t>
      </w:r>
      <w:r w:rsidR="005568E6"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18DD35AE" w14:textId="77777777" w:rsidR="00027C69" w:rsidRPr="001F7A06" w:rsidRDefault="00027C69" w:rsidP="00F02D82">
      <w:pPr>
        <w:pStyle w:val="BodyText"/>
        <w:tabs>
          <w:tab w:val="left" w:pos="567"/>
          <w:tab w:val="left" w:pos="5954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 xml:space="preserve">พนักงานสถาบัน </w:t>
      </w:r>
      <w:r w:rsidR="009F26F4" w:rsidRPr="001F7A06">
        <w:rPr>
          <w:rFonts w:ascii="TH SarabunPSK" w:hAnsi="TH SarabunPSK" w:cs="TH SarabunPSK" w:hint="cs"/>
          <w:spacing w:val="-6"/>
          <w:cs/>
        </w:rPr>
        <w:t>ตำแหน่ง</w:t>
      </w:r>
      <w:r w:rsidRPr="001F7A06">
        <w:rPr>
          <w:rFonts w:ascii="TH SarabunPSK" w:hAnsi="TH SarabunPSK" w:cs="TH SarabunPSK" w:hint="cs"/>
          <w:spacing w:val="-6"/>
          <w:cs/>
        </w:rPr>
        <w:t xml:space="preserve"> </w:t>
      </w:r>
      <w:r w:rsidR="009F26F4" w:rsidRPr="001F7A06">
        <w:rPr>
          <w:rFonts w:ascii="TH SarabunPSK" w:hAnsi="TH SarabunPSK" w:cs="TH SarabunPSK" w:hint="cs"/>
          <w:spacing w:val="-6"/>
        </w:rPr>
        <w:sym w:font="Wingdings" w:char="F071"/>
      </w:r>
      <w:r w:rsidRPr="001F7A06">
        <w:rPr>
          <w:rFonts w:ascii="TH SarabunPSK" w:hAnsi="TH SarabunPSK" w:cs="TH SarabunPSK" w:hint="cs"/>
          <w:spacing w:val="-6"/>
          <w:cs/>
        </w:rPr>
        <w:t xml:space="preserve"> วิชาการ</w:t>
      </w:r>
      <w:r w:rsidR="00B35D41" w:rsidRPr="001F7A06">
        <w:rPr>
          <w:rFonts w:ascii="TH SarabunPSK" w:hAnsi="TH SarabunPSK" w:cs="TH SarabunPSK" w:hint="cs"/>
          <w:spacing w:val="-6"/>
          <w:cs/>
        </w:rPr>
        <w:t xml:space="preserve"> </w:t>
      </w:r>
      <w:r w:rsidR="009F26F4" w:rsidRPr="001F7A06">
        <w:rPr>
          <w:rFonts w:ascii="TH SarabunPSK" w:hAnsi="TH SarabunPSK" w:cs="TH SarabunPSK" w:hint="cs"/>
          <w:spacing w:val="-6"/>
        </w:rPr>
        <w:sym w:font="Wingdings" w:char="F071"/>
      </w:r>
      <w:r w:rsidRPr="001F7A06">
        <w:rPr>
          <w:rFonts w:ascii="TH SarabunPSK" w:hAnsi="TH SarabunPSK" w:cs="TH SarabunPSK" w:hint="cs"/>
          <w:spacing w:val="-6"/>
          <w:cs/>
        </w:rPr>
        <w:t xml:space="preserve"> สนับสนุน</w:t>
      </w:r>
      <w:r w:rsidR="009F26F4" w:rsidRPr="001F7A06">
        <w:rPr>
          <w:rFonts w:ascii="TH SarabunPSK" w:hAnsi="TH SarabunPSK" w:cs="TH SarabunPSK" w:hint="cs"/>
          <w:spacing w:val="-6"/>
          <w:cs/>
        </w:rPr>
        <w:t>วิชาการ</w:t>
      </w:r>
      <w:r w:rsidRPr="001F7A06">
        <w:rPr>
          <w:rFonts w:ascii="TH SarabunPSK" w:hAnsi="TH SarabunPSK" w:cs="TH SarabunPSK" w:hint="cs"/>
          <w:spacing w:val="-6"/>
          <w:cs/>
        </w:rPr>
        <w:t xml:space="preserve"> สังกัด</w:t>
      </w:r>
      <w:r w:rsidR="00B35D41" w:rsidRPr="001F7A06">
        <w:rPr>
          <w:rFonts w:ascii="TH SarabunPSK" w:hAnsi="TH SarabunPSK" w:cs="TH SarabunPSK"/>
          <w:spacing w:val="-6"/>
          <w:u w:val="dotted"/>
          <w:cs/>
        </w:rPr>
        <w:tab/>
      </w:r>
      <w:r w:rsidR="00B35D41" w:rsidRPr="001F7A06">
        <w:rPr>
          <w:rFonts w:ascii="TH SarabunPSK" w:hAnsi="TH SarabunPSK" w:cs="TH SarabunPSK"/>
          <w:spacing w:val="-6"/>
          <w:u w:val="dotted"/>
          <w:cs/>
        </w:rPr>
        <w:tab/>
      </w:r>
      <w:r w:rsidR="00B35D41"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79610D01" w14:textId="77777777" w:rsidR="00B35D41" w:rsidRPr="001F7A06" w:rsidRDefault="00B35D41" w:rsidP="00F02D82">
      <w:pPr>
        <w:pStyle w:val="BodyText"/>
        <w:tabs>
          <w:tab w:val="left" w:pos="1134"/>
          <w:tab w:val="left" w:pos="5954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 w:hint="cs"/>
          <w:spacing w:val="-6"/>
          <w:cs/>
        </w:rPr>
        <w:t xml:space="preserve">มีความประสงค์จะขอลาออกจากตำแหน่งบริหารตามที่ได้รับแต่งตั้งดังกล่าว </w:t>
      </w:r>
      <w:r w:rsidR="006F2768">
        <w:rPr>
          <w:rFonts w:ascii="TH SarabunPSK" w:hAnsi="TH SarabunPSK" w:cs="TH SarabunPSK" w:hint="cs"/>
          <w:spacing w:val="-6"/>
          <w:cs/>
        </w:rPr>
        <w:t>ตั้งแต่</w:t>
      </w:r>
      <w:r w:rsidRPr="001F7A06">
        <w:rPr>
          <w:rFonts w:ascii="TH SarabunPSK" w:hAnsi="TH SarabunPSK" w:cs="TH SarabunPSK" w:hint="cs"/>
          <w:spacing w:val="-6"/>
          <w:cs/>
        </w:rPr>
        <w:t>วันที่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1B3CD36E" w14:textId="77777777" w:rsidR="00B35D41" w:rsidRPr="001F7A06" w:rsidRDefault="006F2768" w:rsidP="00F02D82">
      <w:pPr>
        <w:pStyle w:val="BodyText"/>
        <w:tabs>
          <w:tab w:val="right" w:pos="9184"/>
        </w:tabs>
        <w:ind w:right="26"/>
        <w:rPr>
          <w:rFonts w:ascii="TH SarabunPSK" w:hAnsi="TH SarabunPSK" w:cs="TH SarabunPSK"/>
          <w:spacing w:val="-6"/>
        </w:rPr>
      </w:pPr>
      <w:r>
        <w:rPr>
          <w:rFonts w:ascii="TH SarabunPSK" w:hAnsi="TH SarabunPSK" w:cs="TH SarabunPSK" w:hint="cs"/>
          <w:spacing w:val="-6"/>
          <w:cs/>
        </w:rPr>
        <w:t>ด้วยเหตุผล</w:t>
      </w:r>
      <w:r w:rsidR="00B35D41"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0787E461" w14:textId="77777777" w:rsidR="00B35D41" w:rsidRPr="001F7A06" w:rsidRDefault="00B35D41" w:rsidP="00F02D82">
      <w:pPr>
        <w:pStyle w:val="BodyText"/>
        <w:tabs>
          <w:tab w:val="left" w:pos="567"/>
          <w:tab w:val="left" w:pos="5954"/>
          <w:tab w:val="left" w:pos="7938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จึงเรียนมาเพื่อโปรดพิจารณาอนุญาตให้ลาออกจากตำแหน่งบริหารดังกล่าว</w:t>
      </w:r>
    </w:p>
    <w:p w14:paraId="0351004F" w14:textId="77777777" w:rsidR="00B35D41" w:rsidRPr="001F7A06" w:rsidRDefault="00B35D41" w:rsidP="00F02D82">
      <w:pPr>
        <w:pStyle w:val="BodyText"/>
        <w:tabs>
          <w:tab w:val="center" w:pos="6804"/>
          <w:tab w:val="right" w:pos="9184"/>
        </w:tabs>
        <w:spacing w:before="120"/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ขอแสดงความนับถือ</w:t>
      </w:r>
    </w:p>
    <w:p w14:paraId="55858A79" w14:textId="77777777" w:rsidR="00B35D41" w:rsidRPr="001F7A06" w:rsidRDefault="00B35D41" w:rsidP="00F02D82">
      <w:pPr>
        <w:pStyle w:val="BodyText"/>
        <w:tabs>
          <w:tab w:val="left" w:pos="5103"/>
          <w:tab w:val="left" w:pos="8364"/>
          <w:tab w:val="right" w:pos="9184"/>
        </w:tabs>
        <w:ind w:right="26"/>
        <w:rPr>
          <w:rFonts w:ascii="TH SarabunPSK" w:hAnsi="TH SarabunPSK" w:cs="TH SarabunPSK"/>
          <w:spacing w:val="-6"/>
        </w:rPr>
      </w:pPr>
    </w:p>
    <w:p w14:paraId="7F1E3180" w14:textId="77777777" w:rsidR="00B35D41" w:rsidRPr="001F7A06" w:rsidRDefault="00B35D41" w:rsidP="00F02D82">
      <w:pPr>
        <w:pStyle w:val="BodyText"/>
        <w:tabs>
          <w:tab w:val="left" w:pos="5103"/>
          <w:tab w:val="left" w:pos="8364"/>
          <w:tab w:val="right" w:pos="9184"/>
        </w:tabs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(ลงชื่อ)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</w:p>
    <w:p w14:paraId="445E01C6" w14:textId="77777777" w:rsidR="00B35D41" w:rsidRPr="001F7A06" w:rsidRDefault="00B35D41" w:rsidP="00F02D82">
      <w:pPr>
        <w:pStyle w:val="BodyText"/>
        <w:tabs>
          <w:tab w:val="left" w:pos="5387"/>
          <w:tab w:val="left" w:pos="8364"/>
          <w:tab w:val="right" w:pos="9184"/>
        </w:tabs>
        <w:spacing w:after="120"/>
        <w:ind w:right="26"/>
        <w:rPr>
          <w:rFonts w:ascii="TH SarabunPSK" w:hAnsi="TH SarabunPSK" w:cs="TH SarabunPSK"/>
          <w:spacing w:val="-6"/>
        </w:rPr>
      </w:pPr>
      <w:r w:rsidRPr="001F7A06">
        <w:rPr>
          <w:rFonts w:ascii="TH SarabunPSK" w:hAnsi="TH SarabunPSK" w:cs="TH SarabunPSK"/>
          <w:spacing w:val="-6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(</w:t>
      </w:r>
      <w:r w:rsidRPr="001F7A06">
        <w:rPr>
          <w:rFonts w:ascii="TH SarabunPSK" w:hAnsi="TH SarabunPSK" w:cs="TH SarabunPSK"/>
          <w:spacing w:val="-6"/>
          <w:u w:val="dotted"/>
          <w:cs/>
        </w:rPr>
        <w:tab/>
      </w:r>
      <w:r w:rsidRPr="001F7A06">
        <w:rPr>
          <w:rFonts w:ascii="TH SarabunPSK" w:hAnsi="TH SarabunPSK" w:cs="TH SarabunPSK" w:hint="cs"/>
          <w:spacing w:val="-6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8"/>
        <w:gridCol w:w="4598"/>
      </w:tblGrid>
      <w:tr w:rsidR="001F7A06" w:rsidRPr="001F7A06" w14:paraId="1A069259" w14:textId="77777777" w:rsidTr="00E938FE">
        <w:tc>
          <w:tcPr>
            <w:tcW w:w="9016" w:type="dxa"/>
            <w:gridSpan w:val="2"/>
          </w:tcPr>
          <w:p w14:paraId="6576CF96" w14:textId="77777777" w:rsidR="00E4393B" w:rsidRPr="001F7A06" w:rsidRDefault="00E4393B" w:rsidP="00F02D82">
            <w:pPr>
              <w:ind w:right="26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</w:pPr>
            <w:r w:rsidRPr="001F7A06">
              <w:rPr>
                <w:rFonts w:ascii="TH SarabunPSK" w:hAnsi="TH SarabunPSK" w:cs="TH SarabunPSK" w:hint="cs"/>
                <w:b/>
                <w:bCs/>
                <w:spacing w:val="-6"/>
                <w:sz w:val="32"/>
                <w:szCs w:val="32"/>
                <w:cs/>
              </w:rPr>
              <w:t>การพิจารณาและให้ความเห็นของผู้บังคับบัญชาตามลำดับชั้น</w:t>
            </w:r>
          </w:p>
        </w:tc>
      </w:tr>
      <w:tr w:rsidR="001F7A06" w:rsidRPr="001F7A06" w14:paraId="55AD8062" w14:textId="77777777" w:rsidTr="00E4393B">
        <w:tc>
          <w:tcPr>
            <w:tcW w:w="4513" w:type="dxa"/>
          </w:tcPr>
          <w:p w14:paraId="0929268B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ผู้บังคับบัญชาชั้นต้น</w:t>
            </w:r>
          </w:p>
          <w:p w14:paraId="0AB85D8B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</w:t>
            </w:r>
          </w:p>
          <w:p w14:paraId="5DE95611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</w:t>
            </w:r>
          </w:p>
          <w:p w14:paraId="5B97A955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44815F1" w14:textId="77777777" w:rsidR="00E4393B" w:rsidRPr="001F7A06" w:rsidRDefault="00E4393B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332FF238" w14:textId="77777777" w:rsidR="00E4393B" w:rsidRDefault="00E4393B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3C7EA641" w14:textId="5B6DDE3D" w:rsidR="001F22E1" w:rsidRPr="001F7A06" w:rsidRDefault="001F22E1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  <w:tc>
          <w:tcPr>
            <w:tcW w:w="4503" w:type="dxa"/>
          </w:tcPr>
          <w:p w14:paraId="61BCCE13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ผู้บังคับบัญชา</w:t>
            </w:r>
            <w:r w:rsidRPr="001F7A06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ลำดับถัดไป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๑)</w:t>
            </w:r>
          </w:p>
          <w:p w14:paraId="233A8D2A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</w:t>
            </w:r>
          </w:p>
          <w:p w14:paraId="18464B11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</w:t>
            </w:r>
          </w:p>
          <w:p w14:paraId="5BBA979A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056D347" w14:textId="77777777" w:rsidR="00E4393B" w:rsidRPr="001F7A06" w:rsidRDefault="00E4393B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40710872" w14:textId="77777777" w:rsidR="00E4393B" w:rsidRDefault="00E4393B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3DF40696" w14:textId="22496169" w:rsidR="001F22E1" w:rsidRPr="001F7A06" w:rsidRDefault="001F22E1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</w:tr>
      <w:tr w:rsidR="001F7A06" w:rsidRPr="001F7A06" w14:paraId="59AB8A2A" w14:textId="77777777" w:rsidTr="00E4393B">
        <w:tc>
          <w:tcPr>
            <w:tcW w:w="4513" w:type="dxa"/>
          </w:tcPr>
          <w:p w14:paraId="7C230BE9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ผู้บังคับบัญชา</w:t>
            </w:r>
            <w:r w:rsidRPr="001F7A06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ลำดับถัดไป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๒)</w:t>
            </w:r>
          </w:p>
          <w:p w14:paraId="678CE174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</w:t>
            </w:r>
          </w:p>
          <w:p w14:paraId="22B20A11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…………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.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</w:t>
            </w:r>
          </w:p>
          <w:p w14:paraId="2338E95F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95DA805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9039EBB" w14:textId="77777777" w:rsidR="00E4393B" w:rsidRPr="001F7A06" w:rsidRDefault="00E4393B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="0064499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</w:p>
          <w:p w14:paraId="5C2D6CB2" w14:textId="77777777" w:rsidR="00E4393B" w:rsidRDefault="00644997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</w:t>
            </w:r>
            <w:r w:rsidR="00E4393B"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1AED60C0" w14:textId="55AFD10A" w:rsidR="001F22E1" w:rsidRPr="001F7A06" w:rsidRDefault="001F22E1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  <w:tc>
          <w:tcPr>
            <w:tcW w:w="4503" w:type="dxa"/>
          </w:tcPr>
          <w:p w14:paraId="1FA5601F" w14:textId="77777777" w:rsidR="00E4393B" w:rsidRPr="001F7A06" w:rsidRDefault="00E4393B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คำสั่งของผู้มีอำนาจอนุญาตการลาออก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26654BD9" w14:textId="77777777" w:rsidR="00E4393B" w:rsidRPr="001F7A06" w:rsidRDefault="00E4393B" w:rsidP="00F02D82">
            <w:pPr>
              <w:numPr>
                <w:ilvl w:val="0"/>
                <w:numId w:val="3"/>
              </w:numPr>
              <w:tabs>
                <w:tab w:val="clear" w:pos="750"/>
                <w:tab w:val="num" w:pos="360"/>
              </w:tabs>
              <w:ind w:right="26" w:hanging="750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อนุญาต โดยให้มีผลวันที่ขอลาออก</w:t>
            </w:r>
          </w:p>
          <w:p w14:paraId="171B7B5B" w14:textId="77777777" w:rsidR="00E4393B" w:rsidRPr="001F7A06" w:rsidRDefault="00E4393B" w:rsidP="00F02D82">
            <w:pPr>
              <w:numPr>
                <w:ilvl w:val="0"/>
                <w:numId w:val="3"/>
              </w:numPr>
              <w:tabs>
                <w:tab w:val="clear" w:pos="750"/>
                <w:tab w:val="num" w:pos="360"/>
              </w:tabs>
              <w:ind w:right="26" w:hanging="75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ยับยั้งการลาออกถึง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</w:t>
            </w:r>
            <w:r w:rsidR="009B645F"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</w:t>
            </w:r>
          </w:p>
          <w:p w14:paraId="14581C64" w14:textId="77777777" w:rsidR="00E4393B" w:rsidRPr="001F7A06" w:rsidRDefault="006F2768" w:rsidP="00F02D82">
            <w:pPr>
              <w:ind w:right="26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หตุผล</w:t>
            </w:r>
            <w:r w:rsidR="00E4393B"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………………………</w:t>
            </w:r>
            <w:r w:rsidR="00E4393B"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>.....</w:t>
            </w:r>
            <w:r w:rsidR="00E4393B"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…………………</w:t>
            </w:r>
          </w:p>
          <w:p w14:paraId="1345E300" w14:textId="77777777" w:rsidR="00E4393B" w:rsidRPr="001F7A06" w:rsidRDefault="00E4393B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</w:t>
            </w:r>
          </w:p>
          <w:p w14:paraId="7B223317" w14:textId="77777777" w:rsidR="00E4393B" w:rsidRPr="001F7A06" w:rsidRDefault="00E4393B" w:rsidP="00F02D82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(ลงชื่อ)  …………………………………….…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(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F7A0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               )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</w:p>
          <w:p w14:paraId="7A973699" w14:textId="77777777" w:rsidR="00E4393B" w:rsidRDefault="00E4393B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644997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</w:t>
            </w:r>
            <w:r w:rsidRPr="001F7A06">
              <w:rPr>
                <w:rFonts w:ascii="TH SarabunPSK" w:hAnsi="TH SarabunPSK" w:cs="TH SarabunPSK"/>
                <w:sz w:val="32"/>
                <w:szCs w:val="32"/>
                <w:cs/>
              </w:rPr>
              <w:t>ตำแหน่ง  …………………………………….…</w:t>
            </w:r>
          </w:p>
          <w:p w14:paraId="6A0EED1E" w14:textId="16167648" w:rsidR="001F22E1" w:rsidRPr="001F7A06" w:rsidRDefault="001F22E1" w:rsidP="009B645F">
            <w:pPr>
              <w:ind w:right="26"/>
              <w:jc w:val="right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วันที่......................................................</w:t>
            </w:r>
          </w:p>
        </w:tc>
      </w:tr>
    </w:tbl>
    <w:p w14:paraId="2F371973" w14:textId="7AADB958" w:rsidR="003C68D9" w:rsidRPr="00C77398" w:rsidRDefault="00B35D41" w:rsidP="00C77398">
      <w:pPr>
        <w:ind w:right="26" w:firstLine="567"/>
        <w:jc w:val="right"/>
        <w:rPr>
          <w:rFonts w:hAnsi="AngsanaUPC" w:cs="EucrosiaUPC" w:hint="cs"/>
          <w:b/>
          <w:bCs/>
          <w:cs/>
        </w:rPr>
      </w:pPr>
      <w:r w:rsidRPr="001F7A06">
        <w:rPr>
          <w:rFonts w:ascii="TH SarabunPSK" w:hAnsi="TH SarabunPSK" w:cs="TH SarabunPSK" w:hint="cs"/>
          <w:spacing w:val="-6"/>
          <w:sz w:val="18"/>
          <w:szCs w:val="18"/>
          <w:cs/>
        </w:rPr>
        <w:t xml:space="preserve"> </w:t>
      </w:r>
    </w:p>
    <w:sectPr w:rsidR="003C68D9" w:rsidRPr="00C77398" w:rsidSect="00644997">
      <w:headerReference w:type="default" r:id="rId9"/>
      <w:pgSz w:w="11906" w:h="16838" w:code="9"/>
      <w:pgMar w:top="1440" w:right="1440" w:bottom="1440" w:left="1440" w:header="706" w:footer="706" w:gutter="0"/>
      <w:pgNumType w:fmt="thaiNumbers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2385D0" w14:textId="77777777" w:rsidR="004C7980" w:rsidRDefault="004C7980">
      <w:r>
        <w:separator/>
      </w:r>
    </w:p>
  </w:endnote>
  <w:endnote w:type="continuationSeparator" w:id="0">
    <w:p w14:paraId="3FD72F80" w14:textId="77777777" w:rsidR="004C7980" w:rsidRDefault="004C79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566C0" w14:textId="77777777" w:rsidR="004C7980" w:rsidRDefault="004C7980">
      <w:r>
        <w:separator/>
      </w:r>
    </w:p>
  </w:footnote>
  <w:footnote w:type="continuationSeparator" w:id="0">
    <w:p w14:paraId="2E3CD99C" w14:textId="77777777" w:rsidR="004C7980" w:rsidRDefault="004C79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H SarabunPSK" w:hAnsi="TH SarabunPSK" w:cs="TH SarabunPSK"/>
        <w:szCs w:val="28"/>
      </w:rPr>
      <w:id w:val="486834100"/>
      <w:docPartObj>
        <w:docPartGallery w:val="Page Numbers (Top of Page)"/>
        <w:docPartUnique/>
      </w:docPartObj>
    </w:sdtPr>
    <w:sdtEndPr/>
    <w:sdtContent>
      <w:p w14:paraId="2BCF0897" w14:textId="77777777" w:rsidR="00396F84" w:rsidRPr="00844C2F" w:rsidRDefault="00396F84">
        <w:pPr>
          <w:pStyle w:val="Header"/>
          <w:jc w:val="center"/>
          <w:rPr>
            <w:rFonts w:ascii="TH SarabunPSK" w:hAnsi="TH SarabunPSK" w:cs="TH SarabunPSK"/>
            <w:szCs w:val="28"/>
          </w:rPr>
        </w:pPr>
        <w:r w:rsidRPr="00844C2F">
          <w:rPr>
            <w:rFonts w:ascii="TH SarabunPSK" w:hAnsi="TH SarabunPSK" w:cs="TH SarabunPSK"/>
            <w:szCs w:val="28"/>
            <w:cs/>
          </w:rPr>
          <w:t xml:space="preserve"> - </w:t>
        </w:r>
        <w:r w:rsidRPr="00844C2F">
          <w:rPr>
            <w:rFonts w:ascii="TH SarabunPSK" w:hAnsi="TH SarabunPSK" w:cs="TH SarabunPSK"/>
            <w:szCs w:val="28"/>
          </w:rPr>
          <w:fldChar w:fldCharType="begin"/>
        </w:r>
        <w:r w:rsidRPr="00844C2F">
          <w:rPr>
            <w:rFonts w:ascii="TH SarabunPSK" w:hAnsi="TH SarabunPSK" w:cs="TH SarabunPSK"/>
            <w:szCs w:val="28"/>
          </w:rPr>
          <w:instrText>PAGE   \</w:instrText>
        </w:r>
        <w:r w:rsidRPr="00844C2F">
          <w:rPr>
            <w:rFonts w:ascii="TH SarabunPSK" w:hAnsi="TH SarabunPSK" w:cs="TH SarabunPSK"/>
            <w:szCs w:val="28"/>
            <w:cs/>
          </w:rPr>
          <w:instrText xml:space="preserve">* </w:instrText>
        </w:r>
        <w:r w:rsidRPr="00844C2F">
          <w:rPr>
            <w:rFonts w:ascii="TH SarabunPSK" w:hAnsi="TH SarabunPSK" w:cs="TH SarabunPSK"/>
            <w:szCs w:val="28"/>
          </w:rPr>
          <w:instrText>MERGEFORMAT</w:instrText>
        </w:r>
        <w:r w:rsidRPr="00844C2F">
          <w:rPr>
            <w:rFonts w:ascii="TH SarabunPSK" w:hAnsi="TH SarabunPSK" w:cs="TH SarabunPSK"/>
            <w:szCs w:val="28"/>
          </w:rPr>
          <w:fldChar w:fldCharType="separate"/>
        </w:r>
        <w:r w:rsidR="00532206" w:rsidRPr="00532206">
          <w:rPr>
            <w:rFonts w:ascii="TH SarabunPSK" w:hAnsi="TH SarabunPSK" w:cs="TH SarabunPSK"/>
            <w:noProof/>
            <w:szCs w:val="28"/>
            <w:cs/>
            <w:lang w:val="th-TH"/>
          </w:rPr>
          <w:t>๔</w:t>
        </w:r>
        <w:r w:rsidRPr="00844C2F">
          <w:rPr>
            <w:rFonts w:ascii="TH SarabunPSK" w:hAnsi="TH SarabunPSK" w:cs="TH SarabunPSK"/>
            <w:szCs w:val="28"/>
          </w:rPr>
          <w:fldChar w:fldCharType="end"/>
        </w:r>
        <w:r w:rsidRPr="00844C2F">
          <w:rPr>
            <w:rFonts w:ascii="TH SarabunPSK" w:hAnsi="TH SarabunPSK" w:cs="TH SarabunPSK"/>
            <w:szCs w:val="28"/>
            <w:cs/>
          </w:rPr>
          <w:t xml:space="preserve"> -</w:t>
        </w:r>
      </w:p>
    </w:sdtContent>
  </w:sdt>
  <w:p w14:paraId="40895A88" w14:textId="77777777" w:rsidR="00396F84" w:rsidRDefault="00396F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C37BF"/>
    <w:multiLevelType w:val="hybridMultilevel"/>
    <w:tmpl w:val="02A4CA34"/>
    <w:lvl w:ilvl="0" w:tplc="E64CA1C0">
      <w:start w:val="1"/>
      <w:numFmt w:val="thaiNumbers"/>
      <w:lvlText w:val="๕.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206D3993"/>
    <w:multiLevelType w:val="hybridMultilevel"/>
    <w:tmpl w:val="D85E3B6A"/>
    <w:lvl w:ilvl="0" w:tplc="A20AE794">
      <w:start w:val="1"/>
      <w:numFmt w:val="thaiNumbers"/>
      <w:lvlText w:val="(%1)"/>
      <w:lvlJc w:val="left"/>
      <w:pPr>
        <w:ind w:left="32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2A7470CF"/>
    <w:multiLevelType w:val="hybridMultilevel"/>
    <w:tmpl w:val="DC8EC3E0"/>
    <w:lvl w:ilvl="0" w:tplc="3908479E">
      <w:start w:val="1"/>
      <w:numFmt w:val="thaiNumbers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CCD40BC"/>
    <w:multiLevelType w:val="hybridMultilevel"/>
    <w:tmpl w:val="C6B0EA76"/>
    <w:lvl w:ilvl="0" w:tplc="D19E4610">
      <w:start w:val="1"/>
      <w:numFmt w:val="thaiNumbers"/>
      <w:lvlText w:val="๗.%1"/>
      <w:lvlJc w:val="left"/>
      <w:pPr>
        <w:ind w:left="18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41D4215C"/>
    <w:multiLevelType w:val="hybridMultilevel"/>
    <w:tmpl w:val="45D8F58E"/>
    <w:lvl w:ilvl="0" w:tplc="66880C96">
      <w:start w:val="1"/>
      <w:numFmt w:val="thaiNumbers"/>
      <w:lvlText w:val="(%1)"/>
      <w:lvlJc w:val="left"/>
      <w:pPr>
        <w:ind w:left="1539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46EE524B"/>
    <w:multiLevelType w:val="hybridMultilevel"/>
    <w:tmpl w:val="A9FA6762"/>
    <w:lvl w:ilvl="0" w:tplc="E64CA1C0">
      <w:start w:val="1"/>
      <w:numFmt w:val="thaiNumbers"/>
      <w:lvlText w:val="๕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A91579D"/>
    <w:multiLevelType w:val="hybridMultilevel"/>
    <w:tmpl w:val="B1E6724A"/>
    <w:lvl w:ilvl="0" w:tplc="E64CA1C0">
      <w:start w:val="1"/>
      <w:numFmt w:val="thaiNumbers"/>
      <w:lvlText w:val="๕.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52B41032"/>
    <w:multiLevelType w:val="hybridMultilevel"/>
    <w:tmpl w:val="3FCAA6CC"/>
    <w:lvl w:ilvl="0" w:tplc="014E7A32">
      <w:numFmt w:val="bullet"/>
      <w:lvlText w:val=""/>
      <w:lvlJc w:val="left"/>
      <w:pPr>
        <w:tabs>
          <w:tab w:val="num" w:pos="750"/>
        </w:tabs>
        <w:ind w:left="750" w:hanging="390"/>
      </w:pPr>
      <w:rPr>
        <w:rFonts w:ascii="Wingdings" w:eastAsia="Times New Roman" w:hAnsi="Wingdings" w:cs="Cordi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FC54BA"/>
    <w:multiLevelType w:val="hybridMultilevel"/>
    <w:tmpl w:val="599050F2"/>
    <w:lvl w:ilvl="0" w:tplc="F362B460">
      <w:start w:val="1"/>
      <w:numFmt w:val="thaiNumbers"/>
      <w:lvlText w:val="๙.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7CCE4609"/>
    <w:multiLevelType w:val="hybridMultilevel"/>
    <w:tmpl w:val="DC5E82A6"/>
    <w:lvl w:ilvl="0" w:tplc="7BF83808">
      <w:start w:val="1"/>
      <w:numFmt w:val="thaiNumbers"/>
      <w:lvlText w:val="๑๐.%1"/>
      <w:lvlJc w:val="left"/>
      <w:pPr>
        <w:ind w:left="33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8" w:hanging="360"/>
      </w:pPr>
    </w:lvl>
    <w:lvl w:ilvl="2" w:tplc="0409001B" w:tentative="1">
      <w:start w:val="1"/>
      <w:numFmt w:val="lowerRoman"/>
      <w:lvlText w:val="%3."/>
      <w:lvlJc w:val="right"/>
      <w:pPr>
        <w:ind w:left="4778" w:hanging="180"/>
      </w:pPr>
    </w:lvl>
    <w:lvl w:ilvl="3" w:tplc="0409000F" w:tentative="1">
      <w:start w:val="1"/>
      <w:numFmt w:val="decimal"/>
      <w:lvlText w:val="%4."/>
      <w:lvlJc w:val="left"/>
      <w:pPr>
        <w:ind w:left="5498" w:hanging="360"/>
      </w:pPr>
    </w:lvl>
    <w:lvl w:ilvl="4" w:tplc="04090019" w:tentative="1">
      <w:start w:val="1"/>
      <w:numFmt w:val="lowerLetter"/>
      <w:lvlText w:val="%5."/>
      <w:lvlJc w:val="left"/>
      <w:pPr>
        <w:ind w:left="6218" w:hanging="360"/>
      </w:pPr>
    </w:lvl>
    <w:lvl w:ilvl="5" w:tplc="0409001B" w:tentative="1">
      <w:start w:val="1"/>
      <w:numFmt w:val="lowerRoman"/>
      <w:lvlText w:val="%6."/>
      <w:lvlJc w:val="right"/>
      <w:pPr>
        <w:ind w:left="6938" w:hanging="180"/>
      </w:pPr>
    </w:lvl>
    <w:lvl w:ilvl="6" w:tplc="0409000F" w:tentative="1">
      <w:start w:val="1"/>
      <w:numFmt w:val="decimal"/>
      <w:lvlText w:val="%7."/>
      <w:lvlJc w:val="left"/>
      <w:pPr>
        <w:ind w:left="7658" w:hanging="360"/>
      </w:pPr>
    </w:lvl>
    <w:lvl w:ilvl="7" w:tplc="04090019" w:tentative="1">
      <w:start w:val="1"/>
      <w:numFmt w:val="lowerLetter"/>
      <w:lvlText w:val="%8."/>
      <w:lvlJc w:val="left"/>
      <w:pPr>
        <w:ind w:left="8378" w:hanging="360"/>
      </w:pPr>
    </w:lvl>
    <w:lvl w:ilvl="8" w:tplc="0409001B" w:tentative="1">
      <w:start w:val="1"/>
      <w:numFmt w:val="lowerRoman"/>
      <w:lvlText w:val="%9."/>
      <w:lvlJc w:val="right"/>
      <w:pPr>
        <w:ind w:left="9098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6"/>
  </w:num>
  <w:num w:numId="5">
    <w:abstractNumId w:val="8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sjA1NTECYnNzYyUdpeDU4uLM/DyQAmPDWgD71S3ALQAAAA=="/>
  </w:docVars>
  <w:rsids>
    <w:rsidRoot w:val="00FB05D3"/>
    <w:rsid w:val="00003AC8"/>
    <w:rsid w:val="000074EC"/>
    <w:rsid w:val="00016042"/>
    <w:rsid w:val="00021BF8"/>
    <w:rsid w:val="00022131"/>
    <w:rsid w:val="0002340A"/>
    <w:rsid w:val="000241C2"/>
    <w:rsid w:val="000250C8"/>
    <w:rsid w:val="000262B7"/>
    <w:rsid w:val="000270D4"/>
    <w:rsid w:val="0002783B"/>
    <w:rsid w:val="00027C69"/>
    <w:rsid w:val="000302DF"/>
    <w:rsid w:val="00032D65"/>
    <w:rsid w:val="000348E3"/>
    <w:rsid w:val="000371F8"/>
    <w:rsid w:val="00037271"/>
    <w:rsid w:val="00042B43"/>
    <w:rsid w:val="000442E6"/>
    <w:rsid w:val="0004582D"/>
    <w:rsid w:val="00047669"/>
    <w:rsid w:val="000501DD"/>
    <w:rsid w:val="00050591"/>
    <w:rsid w:val="00051CD7"/>
    <w:rsid w:val="00053FE2"/>
    <w:rsid w:val="0005414B"/>
    <w:rsid w:val="00054588"/>
    <w:rsid w:val="0006146B"/>
    <w:rsid w:val="000618CD"/>
    <w:rsid w:val="00061EF7"/>
    <w:rsid w:val="0006341A"/>
    <w:rsid w:val="00063491"/>
    <w:rsid w:val="0006373E"/>
    <w:rsid w:val="00064E21"/>
    <w:rsid w:val="000656F6"/>
    <w:rsid w:val="00066166"/>
    <w:rsid w:val="00070B96"/>
    <w:rsid w:val="000710E7"/>
    <w:rsid w:val="00072D22"/>
    <w:rsid w:val="000763FA"/>
    <w:rsid w:val="00077833"/>
    <w:rsid w:val="00077DF7"/>
    <w:rsid w:val="0008087E"/>
    <w:rsid w:val="00080A39"/>
    <w:rsid w:val="00084108"/>
    <w:rsid w:val="000856C0"/>
    <w:rsid w:val="00085A9C"/>
    <w:rsid w:val="00086127"/>
    <w:rsid w:val="00092A7C"/>
    <w:rsid w:val="0009309A"/>
    <w:rsid w:val="00094787"/>
    <w:rsid w:val="00094CCA"/>
    <w:rsid w:val="000A7842"/>
    <w:rsid w:val="000B00AA"/>
    <w:rsid w:val="000B2F13"/>
    <w:rsid w:val="000B3909"/>
    <w:rsid w:val="000B5F3C"/>
    <w:rsid w:val="000B64EB"/>
    <w:rsid w:val="000B68CA"/>
    <w:rsid w:val="000C1743"/>
    <w:rsid w:val="000C1C6B"/>
    <w:rsid w:val="000C3319"/>
    <w:rsid w:val="000C3A9B"/>
    <w:rsid w:val="000C3B7E"/>
    <w:rsid w:val="000C5C24"/>
    <w:rsid w:val="000C682C"/>
    <w:rsid w:val="000C7737"/>
    <w:rsid w:val="000D271B"/>
    <w:rsid w:val="000D3AC5"/>
    <w:rsid w:val="000D3E8C"/>
    <w:rsid w:val="000E0525"/>
    <w:rsid w:val="000E2022"/>
    <w:rsid w:val="000E33DF"/>
    <w:rsid w:val="000E606A"/>
    <w:rsid w:val="000E6EE0"/>
    <w:rsid w:val="000F0707"/>
    <w:rsid w:val="000F0A94"/>
    <w:rsid w:val="000F1AA4"/>
    <w:rsid w:val="000F3475"/>
    <w:rsid w:val="000F3F35"/>
    <w:rsid w:val="000F5F06"/>
    <w:rsid w:val="000F7B81"/>
    <w:rsid w:val="0010116C"/>
    <w:rsid w:val="001029DF"/>
    <w:rsid w:val="00104D99"/>
    <w:rsid w:val="00106790"/>
    <w:rsid w:val="00106E6F"/>
    <w:rsid w:val="00107D99"/>
    <w:rsid w:val="00112316"/>
    <w:rsid w:val="00113AC0"/>
    <w:rsid w:val="00117A67"/>
    <w:rsid w:val="001262E3"/>
    <w:rsid w:val="00127505"/>
    <w:rsid w:val="00130865"/>
    <w:rsid w:val="001313B0"/>
    <w:rsid w:val="00132F48"/>
    <w:rsid w:val="001340C8"/>
    <w:rsid w:val="0013785C"/>
    <w:rsid w:val="00140D87"/>
    <w:rsid w:val="00142807"/>
    <w:rsid w:val="00142AF2"/>
    <w:rsid w:val="00147372"/>
    <w:rsid w:val="0015004E"/>
    <w:rsid w:val="00150654"/>
    <w:rsid w:val="00150EC3"/>
    <w:rsid w:val="001529E1"/>
    <w:rsid w:val="00154320"/>
    <w:rsid w:val="00154522"/>
    <w:rsid w:val="0015799D"/>
    <w:rsid w:val="001602AC"/>
    <w:rsid w:val="00160352"/>
    <w:rsid w:val="00161D88"/>
    <w:rsid w:val="0016269C"/>
    <w:rsid w:val="0016371E"/>
    <w:rsid w:val="0016712B"/>
    <w:rsid w:val="001708C0"/>
    <w:rsid w:val="00174AC6"/>
    <w:rsid w:val="00174D97"/>
    <w:rsid w:val="00175254"/>
    <w:rsid w:val="001759D0"/>
    <w:rsid w:val="00177593"/>
    <w:rsid w:val="00177D5B"/>
    <w:rsid w:val="00181DCE"/>
    <w:rsid w:val="001877DF"/>
    <w:rsid w:val="00187B8C"/>
    <w:rsid w:val="00194835"/>
    <w:rsid w:val="0019615D"/>
    <w:rsid w:val="001A5016"/>
    <w:rsid w:val="001A5F34"/>
    <w:rsid w:val="001A6FEA"/>
    <w:rsid w:val="001B086E"/>
    <w:rsid w:val="001B0B22"/>
    <w:rsid w:val="001B1B66"/>
    <w:rsid w:val="001B21A4"/>
    <w:rsid w:val="001B26A1"/>
    <w:rsid w:val="001B3592"/>
    <w:rsid w:val="001B3F0A"/>
    <w:rsid w:val="001B634B"/>
    <w:rsid w:val="001B67A5"/>
    <w:rsid w:val="001C0B25"/>
    <w:rsid w:val="001C6D7B"/>
    <w:rsid w:val="001C7726"/>
    <w:rsid w:val="001C7DC8"/>
    <w:rsid w:val="001D11D4"/>
    <w:rsid w:val="001D2E35"/>
    <w:rsid w:val="001D4681"/>
    <w:rsid w:val="001D6F73"/>
    <w:rsid w:val="001D7947"/>
    <w:rsid w:val="001E0B78"/>
    <w:rsid w:val="001E1025"/>
    <w:rsid w:val="001E58D7"/>
    <w:rsid w:val="001E62D3"/>
    <w:rsid w:val="001E65A0"/>
    <w:rsid w:val="001E6640"/>
    <w:rsid w:val="001E66EA"/>
    <w:rsid w:val="001F22E1"/>
    <w:rsid w:val="001F4776"/>
    <w:rsid w:val="001F4FA5"/>
    <w:rsid w:val="001F5D53"/>
    <w:rsid w:val="001F6463"/>
    <w:rsid w:val="001F709D"/>
    <w:rsid w:val="001F7A06"/>
    <w:rsid w:val="00200B68"/>
    <w:rsid w:val="00200BA5"/>
    <w:rsid w:val="0020279A"/>
    <w:rsid w:val="00203B55"/>
    <w:rsid w:val="00207090"/>
    <w:rsid w:val="00210C37"/>
    <w:rsid w:val="00221E3D"/>
    <w:rsid w:val="00223331"/>
    <w:rsid w:val="00226720"/>
    <w:rsid w:val="00226D1E"/>
    <w:rsid w:val="00230D50"/>
    <w:rsid w:val="00232939"/>
    <w:rsid w:val="002348A3"/>
    <w:rsid w:val="0023564F"/>
    <w:rsid w:val="00235FD5"/>
    <w:rsid w:val="00236344"/>
    <w:rsid w:val="00236EF8"/>
    <w:rsid w:val="00237D2E"/>
    <w:rsid w:val="002403A9"/>
    <w:rsid w:val="00241EB9"/>
    <w:rsid w:val="00242F8A"/>
    <w:rsid w:val="002505CD"/>
    <w:rsid w:val="00250952"/>
    <w:rsid w:val="00253CF7"/>
    <w:rsid w:val="002547AC"/>
    <w:rsid w:val="002571BC"/>
    <w:rsid w:val="0025794C"/>
    <w:rsid w:val="00260BDC"/>
    <w:rsid w:val="00262748"/>
    <w:rsid w:val="002635F5"/>
    <w:rsid w:val="00263B65"/>
    <w:rsid w:val="00263EF3"/>
    <w:rsid w:val="00263F8E"/>
    <w:rsid w:val="00265703"/>
    <w:rsid w:val="002668CF"/>
    <w:rsid w:val="0027068B"/>
    <w:rsid w:val="00271E0A"/>
    <w:rsid w:val="00272A40"/>
    <w:rsid w:val="00274158"/>
    <w:rsid w:val="0027610B"/>
    <w:rsid w:val="00277339"/>
    <w:rsid w:val="00280B7B"/>
    <w:rsid w:val="00281A45"/>
    <w:rsid w:val="00282A77"/>
    <w:rsid w:val="00284BE9"/>
    <w:rsid w:val="002853AB"/>
    <w:rsid w:val="00293734"/>
    <w:rsid w:val="002960F7"/>
    <w:rsid w:val="002A5CBF"/>
    <w:rsid w:val="002B1BF8"/>
    <w:rsid w:val="002B2C00"/>
    <w:rsid w:val="002B3199"/>
    <w:rsid w:val="002B489A"/>
    <w:rsid w:val="002B4F84"/>
    <w:rsid w:val="002C0387"/>
    <w:rsid w:val="002C07F6"/>
    <w:rsid w:val="002C2BFD"/>
    <w:rsid w:val="002C34BA"/>
    <w:rsid w:val="002C3CD1"/>
    <w:rsid w:val="002C40CD"/>
    <w:rsid w:val="002C4568"/>
    <w:rsid w:val="002C5998"/>
    <w:rsid w:val="002C658A"/>
    <w:rsid w:val="002D0085"/>
    <w:rsid w:val="002D1944"/>
    <w:rsid w:val="002D1D3E"/>
    <w:rsid w:val="002D3B3B"/>
    <w:rsid w:val="002D4E6E"/>
    <w:rsid w:val="002D7995"/>
    <w:rsid w:val="002E0DB9"/>
    <w:rsid w:val="002E1BFF"/>
    <w:rsid w:val="002E2DFA"/>
    <w:rsid w:val="002E308A"/>
    <w:rsid w:val="002E39D6"/>
    <w:rsid w:val="002E6AEB"/>
    <w:rsid w:val="002F1B37"/>
    <w:rsid w:val="002F2CF5"/>
    <w:rsid w:val="002F5221"/>
    <w:rsid w:val="002F6E61"/>
    <w:rsid w:val="0030456B"/>
    <w:rsid w:val="00304B65"/>
    <w:rsid w:val="003053C8"/>
    <w:rsid w:val="00306604"/>
    <w:rsid w:val="00306794"/>
    <w:rsid w:val="00310F77"/>
    <w:rsid w:val="0031468E"/>
    <w:rsid w:val="003153C9"/>
    <w:rsid w:val="00321BEB"/>
    <w:rsid w:val="00321EC5"/>
    <w:rsid w:val="00322D2A"/>
    <w:rsid w:val="00323A97"/>
    <w:rsid w:val="00324915"/>
    <w:rsid w:val="003249B8"/>
    <w:rsid w:val="003261D1"/>
    <w:rsid w:val="00327C10"/>
    <w:rsid w:val="00331935"/>
    <w:rsid w:val="00333020"/>
    <w:rsid w:val="00335826"/>
    <w:rsid w:val="0033586F"/>
    <w:rsid w:val="00340520"/>
    <w:rsid w:val="00342390"/>
    <w:rsid w:val="00342AFA"/>
    <w:rsid w:val="00342D2F"/>
    <w:rsid w:val="00342E94"/>
    <w:rsid w:val="00346913"/>
    <w:rsid w:val="00351861"/>
    <w:rsid w:val="00353174"/>
    <w:rsid w:val="0035646B"/>
    <w:rsid w:val="0035720B"/>
    <w:rsid w:val="0036034D"/>
    <w:rsid w:val="003634FF"/>
    <w:rsid w:val="00364261"/>
    <w:rsid w:val="003653CF"/>
    <w:rsid w:val="00365C56"/>
    <w:rsid w:val="00365CC8"/>
    <w:rsid w:val="00366286"/>
    <w:rsid w:val="00367274"/>
    <w:rsid w:val="003707E6"/>
    <w:rsid w:val="003719B8"/>
    <w:rsid w:val="00371B17"/>
    <w:rsid w:val="00371B6C"/>
    <w:rsid w:val="00373F80"/>
    <w:rsid w:val="003742BF"/>
    <w:rsid w:val="003751A6"/>
    <w:rsid w:val="00377835"/>
    <w:rsid w:val="003836D3"/>
    <w:rsid w:val="00383FD1"/>
    <w:rsid w:val="0038407E"/>
    <w:rsid w:val="003842BD"/>
    <w:rsid w:val="00385AD4"/>
    <w:rsid w:val="00392156"/>
    <w:rsid w:val="003928FE"/>
    <w:rsid w:val="00394A8F"/>
    <w:rsid w:val="00394CCB"/>
    <w:rsid w:val="00395BAB"/>
    <w:rsid w:val="00396CED"/>
    <w:rsid w:val="00396F84"/>
    <w:rsid w:val="003A1E08"/>
    <w:rsid w:val="003A1E68"/>
    <w:rsid w:val="003A21EB"/>
    <w:rsid w:val="003A283B"/>
    <w:rsid w:val="003A33FD"/>
    <w:rsid w:val="003A5CF7"/>
    <w:rsid w:val="003A62C8"/>
    <w:rsid w:val="003A7BE1"/>
    <w:rsid w:val="003B25A5"/>
    <w:rsid w:val="003B3244"/>
    <w:rsid w:val="003B39D4"/>
    <w:rsid w:val="003B6018"/>
    <w:rsid w:val="003C10BE"/>
    <w:rsid w:val="003C270F"/>
    <w:rsid w:val="003C478F"/>
    <w:rsid w:val="003C6295"/>
    <w:rsid w:val="003C68D9"/>
    <w:rsid w:val="003D59A2"/>
    <w:rsid w:val="003D77F3"/>
    <w:rsid w:val="003E09A9"/>
    <w:rsid w:val="003E12DC"/>
    <w:rsid w:val="003E2069"/>
    <w:rsid w:val="003E27A5"/>
    <w:rsid w:val="003E2F2F"/>
    <w:rsid w:val="003E6D28"/>
    <w:rsid w:val="003F68EB"/>
    <w:rsid w:val="003F6A8D"/>
    <w:rsid w:val="003F7EBA"/>
    <w:rsid w:val="00403054"/>
    <w:rsid w:val="004035E9"/>
    <w:rsid w:val="004064B6"/>
    <w:rsid w:val="004072ED"/>
    <w:rsid w:val="00412599"/>
    <w:rsid w:val="00414951"/>
    <w:rsid w:val="0041743E"/>
    <w:rsid w:val="00417E86"/>
    <w:rsid w:val="004203B0"/>
    <w:rsid w:val="00420CAD"/>
    <w:rsid w:val="004222FB"/>
    <w:rsid w:val="00423E5B"/>
    <w:rsid w:val="00424404"/>
    <w:rsid w:val="00426E01"/>
    <w:rsid w:val="0042742F"/>
    <w:rsid w:val="00432FEC"/>
    <w:rsid w:val="004343AA"/>
    <w:rsid w:val="004362DA"/>
    <w:rsid w:val="00437435"/>
    <w:rsid w:val="00437A1B"/>
    <w:rsid w:val="00441CEF"/>
    <w:rsid w:val="00441F1D"/>
    <w:rsid w:val="00442BDB"/>
    <w:rsid w:val="0044598F"/>
    <w:rsid w:val="00446DC7"/>
    <w:rsid w:val="0044761F"/>
    <w:rsid w:val="00450A40"/>
    <w:rsid w:val="00450E3B"/>
    <w:rsid w:val="004560B5"/>
    <w:rsid w:val="00461735"/>
    <w:rsid w:val="00467A05"/>
    <w:rsid w:val="00472390"/>
    <w:rsid w:val="00472E4B"/>
    <w:rsid w:val="004737C8"/>
    <w:rsid w:val="00475F94"/>
    <w:rsid w:val="00477253"/>
    <w:rsid w:val="00477CFA"/>
    <w:rsid w:val="00483526"/>
    <w:rsid w:val="00484A2A"/>
    <w:rsid w:val="00484EA6"/>
    <w:rsid w:val="00486FCE"/>
    <w:rsid w:val="004870C3"/>
    <w:rsid w:val="00487180"/>
    <w:rsid w:val="0048743F"/>
    <w:rsid w:val="0048784D"/>
    <w:rsid w:val="00490C02"/>
    <w:rsid w:val="0049142C"/>
    <w:rsid w:val="00491B56"/>
    <w:rsid w:val="0049615C"/>
    <w:rsid w:val="00496B0D"/>
    <w:rsid w:val="004A0DD6"/>
    <w:rsid w:val="004A28DB"/>
    <w:rsid w:val="004A3078"/>
    <w:rsid w:val="004A367B"/>
    <w:rsid w:val="004A37A5"/>
    <w:rsid w:val="004A3BB0"/>
    <w:rsid w:val="004A41FD"/>
    <w:rsid w:val="004A5D0D"/>
    <w:rsid w:val="004A77FB"/>
    <w:rsid w:val="004B200D"/>
    <w:rsid w:val="004B202D"/>
    <w:rsid w:val="004B2532"/>
    <w:rsid w:val="004B2A5F"/>
    <w:rsid w:val="004B2DC6"/>
    <w:rsid w:val="004B3CBE"/>
    <w:rsid w:val="004B4DBB"/>
    <w:rsid w:val="004B59C2"/>
    <w:rsid w:val="004B665A"/>
    <w:rsid w:val="004B6D04"/>
    <w:rsid w:val="004C0E60"/>
    <w:rsid w:val="004C2CB2"/>
    <w:rsid w:val="004C57B0"/>
    <w:rsid w:val="004C7079"/>
    <w:rsid w:val="004C76FD"/>
    <w:rsid w:val="004C7980"/>
    <w:rsid w:val="004C7FEF"/>
    <w:rsid w:val="004D1CCA"/>
    <w:rsid w:val="004D2277"/>
    <w:rsid w:val="004D25CA"/>
    <w:rsid w:val="004D261E"/>
    <w:rsid w:val="004D67CF"/>
    <w:rsid w:val="004D7A9F"/>
    <w:rsid w:val="004D7AB4"/>
    <w:rsid w:val="004E040C"/>
    <w:rsid w:val="004E0D77"/>
    <w:rsid w:val="004E45CB"/>
    <w:rsid w:val="004E57A2"/>
    <w:rsid w:val="004E628F"/>
    <w:rsid w:val="004F2134"/>
    <w:rsid w:val="004F4E48"/>
    <w:rsid w:val="004F69EE"/>
    <w:rsid w:val="004F6D2E"/>
    <w:rsid w:val="004F7940"/>
    <w:rsid w:val="004F7A27"/>
    <w:rsid w:val="004F7E51"/>
    <w:rsid w:val="00502933"/>
    <w:rsid w:val="00502EBC"/>
    <w:rsid w:val="005031ED"/>
    <w:rsid w:val="0050683C"/>
    <w:rsid w:val="00507B79"/>
    <w:rsid w:val="00507DED"/>
    <w:rsid w:val="0051023B"/>
    <w:rsid w:val="00510995"/>
    <w:rsid w:val="005113A2"/>
    <w:rsid w:val="00512462"/>
    <w:rsid w:val="00512B29"/>
    <w:rsid w:val="00522377"/>
    <w:rsid w:val="00525D71"/>
    <w:rsid w:val="005260B4"/>
    <w:rsid w:val="00530834"/>
    <w:rsid w:val="00532206"/>
    <w:rsid w:val="00535D83"/>
    <w:rsid w:val="00537E36"/>
    <w:rsid w:val="00543254"/>
    <w:rsid w:val="005444BE"/>
    <w:rsid w:val="00544BCE"/>
    <w:rsid w:val="00545371"/>
    <w:rsid w:val="00546221"/>
    <w:rsid w:val="005535B4"/>
    <w:rsid w:val="00554E51"/>
    <w:rsid w:val="00556556"/>
    <w:rsid w:val="005568E6"/>
    <w:rsid w:val="005619BA"/>
    <w:rsid w:val="005651A6"/>
    <w:rsid w:val="00567281"/>
    <w:rsid w:val="00567ACF"/>
    <w:rsid w:val="00570198"/>
    <w:rsid w:val="00571D30"/>
    <w:rsid w:val="005736F8"/>
    <w:rsid w:val="00573CB0"/>
    <w:rsid w:val="00574E9E"/>
    <w:rsid w:val="00576132"/>
    <w:rsid w:val="005765AC"/>
    <w:rsid w:val="0058170E"/>
    <w:rsid w:val="00581E85"/>
    <w:rsid w:val="00583435"/>
    <w:rsid w:val="0058397B"/>
    <w:rsid w:val="005843ED"/>
    <w:rsid w:val="005861E0"/>
    <w:rsid w:val="005862CD"/>
    <w:rsid w:val="00587130"/>
    <w:rsid w:val="00592B62"/>
    <w:rsid w:val="005939D1"/>
    <w:rsid w:val="005943D1"/>
    <w:rsid w:val="005946FE"/>
    <w:rsid w:val="00594E2F"/>
    <w:rsid w:val="0059511E"/>
    <w:rsid w:val="00596A05"/>
    <w:rsid w:val="005A35A7"/>
    <w:rsid w:val="005A5468"/>
    <w:rsid w:val="005A57A6"/>
    <w:rsid w:val="005A5FEC"/>
    <w:rsid w:val="005A71AA"/>
    <w:rsid w:val="005B1342"/>
    <w:rsid w:val="005B1452"/>
    <w:rsid w:val="005B18F6"/>
    <w:rsid w:val="005B1DCC"/>
    <w:rsid w:val="005B284B"/>
    <w:rsid w:val="005B28A8"/>
    <w:rsid w:val="005B3665"/>
    <w:rsid w:val="005B4D95"/>
    <w:rsid w:val="005B5479"/>
    <w:rsid w:val="005B578D"/>
    <w:rsid w:val="005B5831"/>
    <w:rsid w:val="005C3236"/>
    <w:rsid w:val="005C47D6"/>
    <w:rsid w:val="005C4A8C"/>
    <w:rsid w:val="005D0722"/>
    <w:rsid w:val="005D0CBE"/>
    <w:rsid w:val="005D1ED5"/>
    <w:rsid w:val="005D2E36"/>
    <w:rsid w:val="005D3E4C"/>
    <w:rsid w:val="005D772C"/>
    <w:rsid w:val="005E07E9"/>
    <w:rsid w:val="005E08A9"/>
    <w:rsid w:val="005E3F0E"/>
    <w:rsid w:val="005E7A3D"/>
    <w:rsid w:val="005F0180"/>
    <w:rsid w:val="005F3351"/>
    <w:rsid w:val="005F48DB"/>
    <w:rsid w:val="005F6208"/>
    <w:rsid w:val="00600DA6"/>
    <w:rsid w:val="00601D80"/>
    <w:rsid w:val="00606B73"/>
    <w:rsid w:val="00611045"/>
    <w:rsid w:val="00612C9B"/>
    <w:rsid w:val="00612D89"/>
    <w:rsid w:val="0061405B"/>
    <w:rsid w:val="00617DE1"/>
    <w:rsid w:val="00621594"/>
    <w:rsid w:val="00623F3F"/>
    <w:rsid w:val="00626141"/>
    <w:rsid w:val="00627EE2"/>
    <w:rsid w:val="00631000"/>
    <w:rsid w:val="00634977"/>
    <w:rsid w:val="00635D9A"/>
    <w:rsid w:val="006368C8"/>
    <w:rsid w:val="0064184F"/>
    <w:rsid w:val="00643980"/>
    <w:rsid w:val="00644997"/>
    <w:rsid w:val="00646995"/>
    <w:rsid w:val="00657561"/>
    <w:rsid w:val="0065780D"/>
    <w:rsid w:val="00660D05"/>
    <w:rsid w:val="00661B16"/>
    <w:rsid w:val="00662089"/>
    <w:rsid w:val="00665B59"/>
    <w:rsid w:val="00666BB5"/>
    <w:rsid w:val="006706CF"/>
    <w:rsid w:val="00673E37"/>
    <w:rsid w:val="00676961"/>
    <w:rsid w:val="00680365"/>
    <w:rsid w:val="006827BE"/>
    <w:rsid w:val="00683C5C"/>
    <w:rsid w:val="00683F78"/>
    <w:rsid w:val="00684BBE"/>
    <w:rsid w:val="0068508B"/>
    <w:rsid w:val="0069006A"/>
    <w:rsid w:val="00690BDD"/>
    <w:rsid w:val="00694C2D"/>
    <w:rsid w:val="00695E86"/>
    <w:rsid w:val="006A2484"/>
    <w:rsid w:val="006A4C17"/>
    <w:rsid w:val="006A6735"/>
    <w:rsid w:val="006A7218"/>
    <w:rsid w:val="006A7DEF"/>
    <w:rsid w:val="006B1CF5"/>
    <w:rsid w:val="006B29E4"/>
    <w:rsid w:val="006B7122"/>
    <w:rsid w:val="006C1201"/>
    <w:rsid w:val="006C1527"/>
    <w:rsid w:val="006C17C8"/>
    <w:rsid w:val="006C217E"/>
    <w:rsid w:val="006C3350"/>
    <w:rsid w:val="006C4CFC"/>
    <w:rsid w:val="006C5BC5"/>
    <w:rsid w:val="006C5F86"/>
    <w:rsid w:val="006C6105"/>
    <w:rsid w:val="006C6692"/>
    <w:rsid w:val="006C6F5D"/>
    <w:rsid w:val="006D238E"/>
    <w:rsid w:val="006D453A"/>
    <w:rsid w:val="006E1664"/>
    <w:rsid w:val="006E43C1"/>
    <w:rsid w:val="006E6221"/>
    <w:rsid w:val="006E7A55"/>
    <w:rsid w:val="006E7A8C"/>
    <w:rsid w:val="006F008C"/>
    <w:rsid w:val="006F1C94"/>
    <w:rsid w:val="006F1CD0"/>
    <w:rsid w:val="006F2768"/>
    <w:rsid w:val="006F5057"/>
    <w:rsid w:val="006F6C19"/>
    <w:rsid w:val="00700524"/>
    <w:rsid w:val="00704790"/>
    <w:rsid w:val="0070500A"/>
    <w:rsid w:val="007051DC"/>
    <w:rsid w:val="00705F0A"/>
    <w:rsid w:val="00707881"/>
    <w:rsid w:val="00710D73"/>
    <w:rsid w:val="00711C21"/>
    <w:rsid w:val="0071237C"/>
    <w:rsid w:val="0071417D"/>
    <w:rsid w:val="007151EF"/>
    <w:rsid w:val="00720669"/>
    <w:rsid w:val="0072121D"/>
    <w:rsid w:val="0072409C"/>
    <w:rsid w:val="00725D8E"/>
    <w:rsid w:val="00726C29"/>
    <w:rsid w:val="007275F6"/>
    <w:rsid w:val="00727CC6"/>
    <w:rsid w:val="00730CE7"/>
    <w:rsid w:val="007319DA"/>
    <w:rsid w:val="0073258C"/>
    <w:rsid w:val="0073259F"/>
    <w:rsid w:val="00734E7D"/>
    <w:rsid w:val="007400C1"/>
    <w:rsid w:val="007425FB"/>
    <w:rsid w:val="00742D2E"/>
    <w:rsid w:val="00743570"/>
    <w:rsid w:val="00743CCF"/>
    <w:rsid w:val="007446CE"/>
    <w:rsid w:val="00744ACF"/>
    <w:rsid w:val="00750310"/>
    <w:rsid w:val="00750629"/>
    <w:rsid w:val="007509BE"/>
    <w:rsid w:val="00750E1B"/>
    <w:rsid w:val="00751148"/>
    <w:rsid w:val="007551F6"/>
    <w:rsid w:val="00756084"/>
    <w:rsid w:val="0075633E"/>
    <w:rsid w:val="007568CE"/>
    <w:rsid w:val="00761147"/>
    <w:rsid w:val="00761C35"/>
    <w:rsid w:val="00761E23"/>
    <w:rsid w:val="007621DF"/>
    <w:rsid w:val="00762851"/>
    <w:rsid w:val="00765C33"/>
    <w:rsid w:val="00766AF4"/>
    <w:rsid w:val="0076741E"/>
    <w:rsid w:val="00767D2F"/>
    <w:rsid w:val="00770A91"/>
    <w:rsid w:val="00773689"/>
    <w:rsid w:val="00775448"/>
    <w:rsid w:val="0077758E"/>
    <w:rsid w:val="00782314"/>
    <w:rsid w:val="007843CA"/>
    <w:rsid w:val="00787D06"/>
    <w:rsid w:val="00790698"/>
    <w:rsid w:val="00790BAE"/>
    <w:rsid w:val="00791389"/>
    <w:rsid w:val="00792185"/>
    <w:rsid w:val="00794F87"/>
    <w:rsid w:val="007964D2"/>
    <w:rsid w:val="00796B66"/>
    <w:rsid w:val="007974F1"/>
    <w:rsid w:val="00797688"/>
    <w:rsid w:val="00797ED6"/>
    <w:rsid w:val="007A0150"/>
    <w:rsid w:val="007A1A54"/>
    <w:rsid w:val="007A28C3"/>
    <w:rsid w:val="007A2A67"/>
    <w:rsid w:val="007A3FA9"/>
    <w:rsid w:val="007A44FD"/>
    <w:rsid w:val="007A4FF4"/>
    <w:rsid w:val="007A58BD"/>
    <w:rsid w:val="007B0C1F"/>
    <w:rsid w:val="007B2956"/>
    <w:rsid w:val="007B3140"/>
    <w:rsid w:val="007B44B4"/>
    <w:rsid w:val="007B456D"/>
    <w:rsid w:val="007C021E"/>
    <w:rsid w:val="007C32B2"/>
    <w:rsid w:val="007C35A4"/>
    <w:rsid w:val="007D3257"/>
    <w:rsid w:val="007D3E93"/>
    <w:rsid w:val="007D515E"/>
    <w:rsid w:val="007D5792"/>
    <w:rsid w:val="007D5E8D"/>
    <w:rsid w:val="007D7B6B"/>
    <w:rsid w:val="007E0D18"/>
    <w:rsid w:val="007E321E"/>
    <w:rsid w:val="007E33E4"/>
    <w:rsid w:val="007E563F"/>
    <w:rsid w:val="007E787F"/>
    <w:rsid w:val="007E79DF"/>
    <w:rsid w:val="007F0140"/>
    <w:rsid w:val="007F4309"/>
    <w:rsid w:val="007F46F2"/>
    <w:rsid w:val="007F4C9C"/>
    <w:rsid w:val="007F5D9C"/>
    <w:rsid w:val="007F7096"/>
    <w:rsid w:val="007F76D2"/>
    <w:rsid w:val="00802DAA"/>
    <w:rsid w:val="008041FC"/>
    <w:rsid w:val="00805EBE"/>
    <w:rsid w:val="00807096"/>
    <w:rsid w:val="0081053E"/>
    <w:rsid w:val="00812271"/>
    <w:rsid w:val="0081278A"/>
    <w:rsid w:val="00814A1A"/>
    <w:rsid w:val="00822ACE"/>
    <w:rsid w:val="00822BBC"/>
    <w:rsid w:val="00830256"/>
    <w:rsid w:val="00831102"/>
    <w:rsid w:val="00831DD4"/>
    <w:rsid w:val="00835F6D"/>
    <w:rsid w:val="00836D32"/>
    <w:rsid w:val="0083714A"/>
    <w:rsid w:val="008377C2"/>
    <w:rsid w:val="008406B0"/>
    <w:rsid w:val="0084449F"/>
    <w:rsid w:val="008444D5"/>
    <w:rsid w:val="00844C2F"/>
    <w:rsid w:val="0084790C"/>
    <w:rsid w:val="00850DF4"/>
    <w:rsid w:val="00852819"/>
    <w:rsid w:val="00852D6C"/>
    <w:rsid w:val="0085426D"/>
    <w:rsid w:val="00854E24"/>
    <w:rsid w:val="00855F5C"/>
    <w:rsid w:val="00857CE9"/>
    <w:rsid w:val="008610E3"/>
    <w:rsid w:val="00866C6F"/>
    <w:rsid w:val="00872FC1"/>
    <w:rsid w:val="008769E8"/>
    <w:rsid w:val="00880093"/>
    <w:rsid w:val="008805CA"/>
    <w:rsid w:val="00884BA0"/>
    <w:rsid w:val="00884DBE"/>
    <w:rsid w:val="008918C9"/>
    <w:rsid w:val="00892639"/>
    <w:rsid w:val="00893A5C"/>
    <w:rsid w:val="00894B44"/>
    <w:rsid w:val="0089504F"/>
    <w:rsid w:val="00895F8B"/>
    <w:rsid w:val="008A140B"/>
    <w:rsid w:val="008A72A9"/>
    <w:rsid w:val="008A7D1B"/>
    <w:rsid w:val="008B042A"/>
    <w:rsid w:val="008B2210"/>
    <w:rsid w:val="008B2DBB"/>
    <w:rsid w:val="008B7D42"/>
    <w:rsid w:val="008C0BDE"/>
    <w:rsid w:val="008D00C5"/>
    <w:rsid w:val="008D11DB"/>
    <w:rsid w:val="008D536A"/>
    <w:rsid w:val="008D53EF"/>
    <w:rsid w:val="008D5BDA"/>
    <w:rsid w:val="008D5FE7"/>
    <w:rsid w:val="008D7411"/>
    <w:rsid w:val="008D76ED"/>
    <w:rsid w:val="008E525D"/>
    <w:rsid w:val="008E6517"/>
    <w:rsid w:val="008E697F"/>
    <w:rsid w:val="008F194E"/>
    <w:rsid w:val="008F295F"/>
    <w:rsid w:val="008F4829"/>
    <w:rsid w:val="008F6B53"/>
    <w:rsid w:val="00900220"/>
    <w:rsid w:val="00902186"/>
    <w:rsid w:val="00902AF3"/>
    <w:rsid w:val="00904FA2"/>
    <w:rsid w:val="00905863"/>
    <w:rsid w:val="00905A20"/>
    <w:rsid w:val="00907C1F"/>
    <w:rsid w:val="009120FA"/>
    <w:rsid w:val="00913B8A"/>
    <w:rsid w:val="00916F8E"/>
    <w:rsid w:val="0092288D"/>
    <w:rsid w:val="00922901"/>
    <w:rsid w:val="00922910"/>
    <w:rsid w:val="0092350F"/>
    <w:rsid w:val="009236F0"/>
    <w:rsid w:val="00925119"/>
    <w:rsid w:val="00926324"/>
    <w:rsid w:val="00927846"/>
    <w:rsid w:val="0093345A"/>
    <w:rsid w:val="009375FB"/>
    <w:rsid w:val="009403F5"/>
    <w:rsid w:val="00942F18"/>
    <w:rsid w:val="00943493"/>
    <w:rsid w:val="00943499"/>
    <w:rsid w:val="00943919"/>
    <w:rsid w:val="00945AA8"/>
    <w:rsid w:val="00945D12"/>
    <w:rsid w:val="00947D13"/>
    <w:rsid w:val="00951220"/>
    <w:rsid w:val="00951D54"/>
    <w:rsid w:val="00952180"/>
    <w:rsid w:val="009526EB"/>
    <w:rsid w:val="00953D0C"/>
    <w:rsid w:val="0095423C"/>
    <w:rsid w:val="0095449D"/>
    <w:rsid w:val="009553CA"/>
    <w:rsid w:val="00955D6B"/>
    <w:rsid w:val="0095629A"/>
    <w:rsid w:val="00957280"/>
    <w:rsid w:val="00961196"/>
    <w:rsid w:val="00962255"/>
    <w:rsid w:val="00964E7E"/>
    <w:rsid w:val="00965E27"/>
    <w:rsid w:val="00973600"/>
    <w:rsid w:val="00973D2F"/>
    <w:rsid w:val="0097451B"/>
    <w:rsid w:val="0097507E"/>
    <w:rsid w:val="00975677"/>
    <w:rsid w:val="009758C4"/>
    <w:rsid w:val="00981869"/>
    <w:rsid w:val="00982827"/>
    <w:rsid w:val="0098594A"/>
    <w:rsid w:val="009872E8"/>
    <w:rsid w:val="009938B6"/>
    <w:rsid w:val="0099442B"/>
    <w:rsid w:val="00995942"/>
    <w:rsid w:val="009A007F"/>
    <w:rsid w:val="009A47CA"/>
    <w:rsid w:val="009A538C"/>
    <w:rsid w:val="009A5766"/>
    <w:rsid w:val="009B37AA"/>
    <w:rsid w:val="009B37D8"/>
    <w:rsid w:val="009B410C"/>
    <w:rsid w:val="009B52D0"/>
    <w:rsid w:val="009B5BCC"/>
    <w:rsid w:val="009B645F"/>
    <w:rsid w:val="009B6C83"/>
    <w:rsid w:val="009C26EE"/>
    <w:rsid w:val="009C27F1"/>
    <w:rsid w:val="009C2C02"/>
    <w:rsid w:val="009C39F4"/>
    <w:rsid w:val="009C3AE2"/>
    <w:rsid w:val="009C475A"/>
    <w:rsid w:val="009C585F"/>
    <w:rsid w:val="009C5B0F"/>
    <w:rsid w:val="009D2A46"/>
    <w:rsid w:val="009D3659"/>
    <w:rsid w:val="009D57D6"/>
    <w:rsid w:val="009E1371"/>
    <w:rsid w:val="009E2FF7"/>
    <w:rsid w:val="009E356C"/>
    <w:rsid w:val="009E60CB"/>
    <w:rsid w:val="009E6B9A"/>
    <w:rsid w:val="009F0544"/>
    <w:rsid w:val="009F26F4"/>
    <w:rsid w:val="009F2E14"/>
    <w:rsid w:val="009F2EC9"/>
    <w:rsid w:val="009F346E"/>
    <w:rsid w:val="009F556E"/>
    <w:rsid w:val="00A00C9A"/>
    <w:rsid w:val="00A00F5F"/>
    <w:rsid w:val="00A011DC"/>
    <w:rsid w:val="00A0357F"/>
    <w:rsid w:val="00A035FE"/>
    <w:rsid w:val="00A06CF3"/>
    <w:rsid w:val="00A06EAD"/>
    <w:rsid w:val="00A11245"/>
    <w:rsid w:val="00A119F4"/>
    <w:rsid w:val="00A126E6"/>
    <w:rsid w:val="00A2171C"/>
    <w:rsid w:val="00A23854"/>
    <w:rsid w:val="00A23BED"/>
    <w:rsid w:val="00A257C0"/>
    <w:rsid w:val="00A2598C"/>
    <w:rsid w:val="00A264BC"/>
    <w:rsid w:val="00A30352"/>
    <w:rsid w:val="00A30C1C"/>
    <w:rsid w:val="00A32078"/>
    <w:rsid w:val="00A338D8"/>
    <w:rsid w:val="00A34910"/>
    <w:rsid w:val="00A4488E"/>
    <w:rsid w:val="00A44D75"/>
    <w:rsid w:val="00A47613"/>
    <w:rsid w:val="00A52E04"/>
    <w:rsid w:val="00A55014"/>
    <w:rsid w:val="00A6182B"/>
    <w:rsid w:val="00A627B9"/>
    <w:rsid w:val="00A653E3"/>
    <w:rsid w:val="00A66962"/>
    <w:rsid w:val="00A67F77"/>
    <w:rsid w:val="00A70D8D"/>
    <w:rsid w:val="00A71D7A"/>
    <w:rsid w:val="00A7273A"/>
    <w:rsid w:val="00A73E18"/>
    <w:rsid w:val="00A745FB"/>
    <w:rsid w:val="00A75A57"/>
    <w:rsid w:val="00A77F85"/>
    <w:rsid w:val="00A82E1B"/>
    <w:rsid w:val="00A8449B"/>
    <w:rsid w:val="00A8601A"/>
    <w:rsid w:val="00A86FD3"/>
    <w:rsid w:val="00A8745F"/>
    <w:rsid w:val="00A90ACB"/>
    <w:rsid w:val="00A92EFD"/>
    <w:rsid w:val="00A94AF8"/>
    <w:rsid w:val="00A973D8"/>
    <w:rsid w:val="00A97C95"/>
    <w:rsid w:val="00AA3359"/>
    <w:rsid w:val="00AA53EF"/>
    <w:rsid w:val="00AA7146"/>
    <w:rsid w:val="00AA78A0"/>
    <w:rsid w:val="00AA7FF3"/>
    <w:rsid w:val="00AB16B1"/>
    <w:rsid w:val="00AB1A19"/>
    <w:rsid w:val="00AB1B44"/>
    <w:rsid w:val="00AB4A85"/>
    <w:rsid w:val="00AB5717"/>
    <w:rsid w:val="00AB5F75"/>
    <w:rsid w:val="00AB6CC6"/>
    <w:rsid w:val="00AC1B76"/>
    <w:rsid w:val="00AC4CD6"/>
    <w:rsid w:val="00AC4F54"/>
    <w:rsid w:val="00AD2E1A"/>
    <w:rsid w:val="00AD6FE5"/>
    <w:rsid w:val="00AE07F7"/>
    <w:rsid w:val="00AE21F2"/>
    <w:rsid w:val="00AE2660"/>
    <w:rsid w:val="00AF080B"/>
    <w:rsid w:val="00AF1BEF"/>
    <w:rsid w:val="00AF1E17"/>
    <w:rsid w:val="00AF3535"/>
    <w:rsid w:val="00AF40A2"/>
    <w:rsid w:val="00AF59FB"/>
    <w:rsid w:val="00AF6297"/>
    <w:rsid w:val="00AF68B7"/>
    <w:rsid w:val="00B0013F"/>
    <w:rsid w:val="00B02302"/>
    <w:rsid w:val="00B0592A"/>
    <w:rsid w:val="00B066F7"/>
    <w:rsid w:val="00B1012D"/>
    <w:rsid w:val="00B1028B"/>
    <w:rsid w:val="00B10AF1"/>
    <w:rsid w:val="00B11D6A"/>
    <w:rsid w:val="00B172A5"/>
    <w:rsid w:val="00B2027A"/>
    <w:rsid w:val="00B22FA2"/>
    <w:rsid w:val="00B24024"/>
    <w:rsid w:val="00B26F09"/>
    <w:rsid w:val="00B34E37"/>
    <w:rsid w:val="00B35D41"/>
    <w:rsid w:val="00B402D5"/>
    <w:rsid w:val="00B40F04"/>
    <w:rsid w:val="00B4562E"/>
    <w:rsid w:val="00B46713"/>
    <w:rsid w:val="00B468D9"/>
    <w:rsid w:val="00B52C77"/>
    <w:rsid w:val="00B532FE"/>
    <w:rsid w:val="00B53B37"/>
    <w:rsid w:val="00B56C05"/>
    <w:rsid w:val="00B576A0"/>
    <w:rsid w:val="00B57EEE"/>
    <w:rsid w:val="00B60008"/>
    <w:rsid w:val="00B62716"/>
    <w:rsid w:val="00B643A9"/>
    <w:rsid w:val="00B6679F"/>
    <w:rsid w:val="00B67617"/>
    <w:rsid w:val="00B700F8"/>
    <w:rsid w:val="00B7070A"/>
    <w:rsid w:val="00B72224"/>
    <w:rsid w:val="00B72F8C"/>
    <w:rsid w:val="00B73575"/>
    <w:rsid w:val="00B76A58"/>
    <w:rsid w:val="00B82054"/>
    <w:rsid w:val="00B835D3"/>
    <w:rsid w:val="00B83A44"/>
    <w:rsid w:val="00B840AB"/>
    <w:rsid w:val="00B84F6D"/>
    <w:rsid w:val="00B85D92"/>
    <w:rsid w:val="00B92150"/>
    <w:rsid w:val="00B94740"/>
    <w:rsid w:val="00B9596D"/>
    <w:rsid w:val="00B97C6C"/>
    <w:rsid w:val="00B97F4E"/>
    <w:rsid w:val="00B97FDB"/>
    <w:rsid w:val="00BA1A54"/>
    <w:rsid w:val="00BA6322"/>
    <w:rsid w:val="00BA7214"/>
    <w:rsid w:val="00BB38D5"/>
    <w:rsid w:val="00BB5BC2"/>
    <w:rsid w:val="00BC0EE5"/>
    <w:rsid w:val="00BC11A1"/>
    <w:rsid w:val="00BC1261"/>
    <w:rsid w:val="00BC15EA"/>
    <w:rsid w:val="00BC2118"/>
    <w:rsid w:val="00BC259A"/>
    <w:rsid w:val="00BC4410"/>
    <w:rsid w:val="00BC4889"/>
    <w:rsid w:val="00BC5E86"/>
    <w:rsid w:val="00BC6034"/>
    <w:rsid w:val="00BC7C30"/>
    <w:rsid w:val="00BD00D2"/>
    <w:rsid w:val="00BD0D3F"/>
    <w:rsid w:val="00BD2BD7"/>
    <w:rsid w:val="00BD4B92"/>
    <w:rsid w:val="00BE0525"/>
    <w:rsid w:val="00BE7B0B"/>
    <w:rsid w:val="00BF2ADF"/>
    <w:rsid w:val="00BF49CF"/>
    <w:rsid w:val="00BF6BEF"/>
    <w:rsid w:val="00BF6F23"/>
    <w:rsid w:val="00BF74D6"/>
    <w:rsid w:val="00C00193"/>
    <w:rsid w:val="00C05301"/>
    <w:rsid w:val="00C13256"/>
    <w:rsid w:val="00C13425"/>
    <w:rsid w:val="00C1417C"/>
    <w:rsid w:val="00C14E3A"/>
    <w:rsid w:val="00C17207"/>
    <w:rsid w:val="00C17FBC"/>
    <w:rsid w:val="00C206CF"/>
    <w:rsid w:val="00C257BE"/>
    <w:rsid w:val="00C2677C"/>
    <w:rsid w:val="00C30E74"/>
    <w:rsid w:val="00C32E1D"/>
    <w:rsid w:val="00C33433"/>
    <w:rsid w:val="00C3396B"/>
    <w:rsid w:val="00C33C81"/>
    <w:rsid w:val="00C343EC"/>
    <w:rsid w:val="00C36963"/>
    <w:rsid w:val="00C37362"/>
    <w:rsid w:val="00C4391D"/>
    <w:rsid w:val="00C47C17"/>
    <w:rsid w:val="00C47C7A"/>
    <w:rsid w:val="00C50CD0"/>
    <w:rsid w:val="00C50DAF"/>
    <w:rsid w:val="00C5129B"/>
    <w:rsid w:val="00C518B2"/>
    <w:rsid w:val="00C51FEF"/>
    <w:rsid w:val="00C52A38"/>
    <w:rsid w:val="00C5392E"/>
    <w:rsid w:val="00C54480"/>
    <w:rsid w:val="00C55024"/>
    <w:rsid w:val="00C553B3"/>
    <w:rsid w:val="00C56920"/>
    <w:rsid w:val="00C6084A"/>
    <w:rsid w:val="00C61D7C"/>
    <w:rsid w:val="00C62B22"/>
    <w:rsid w:val="00C6422F"/>
    <w:rsid w:val="00C67F04"/>
    <w:rsid w:val="00C713E7"/>
    <w:rsid w:val="00C73DC1"/>
    <w:rsid w:val="00C77398"/>
    <w:rsid w:val="00C7787F"/>
    <w:rsid w:val="00C81ABD"/>
    <w:rsid w:val="00C82433"/>
    <w:rsid w:val="00C83343"/>
    <w:rsid w:val="00C83AE8"/>
    <w:rsid w:val="00C85CAF"/>
    <w:rsid w:val="00C93266"/>
    <w:rsid w:val="00C9448B"/>
    <w:rsid w:val="00C9457E"/>
    <w:rsid w:val="00C9667A"/>
    <w:rsid w:val="00CA138A"/>
    <w:rsid w:val="00CA1796"/>
    <w:rsid w:val="00CA5698"/>
    <w:rsid w:val="00CA62BE"/>
    <w:rsid w:val="00CB0B4E"/>
    <w:rsid w:val="00CB13A6"/>
    <w:rsid w:val="00CB335A"/>
    <w:rsid w:val="00CB49AB"/>
    <w:rsid w:val="00CB60C6"/>
    <w:rsid w:val="00CB6102"/>
    <w:rsid w:val="00CC0903"/>
    <w:rsid w:val="00CC1B6F"/>
    <w:rsid w:val="00CC32EA"/>
    <w:rsid w:val="00CC654C"/>
    <w:rsid w:val="00CC68FF"/>
    <w:rsid w:val="00CC7022"/>
    <w:rsid w:val="00CD2DAF"/>
    <w:rsid w:val="00CD3B23"/>
    <w:rsid w:val="00CD77EF"/>
    <w:rsid w:val="00CE0971"/>
    <w:rsid w:val="00CE19E4"/>
    <w:rsid w:val="00CE2157"/>
    <w:rsid w:val="00CE340F"/>
    <w:rsid w:val="00CE4A42"/>
    <w:rsid w:val="00CE55BA"/>
    <w:rsid w:val="00CF0FF5"/>
    <w:rsid w:val="00CF140B"/>
    <w:rsid w:val="00D0093E"/>
    <w:rsid w:val="00D02286"/>
    <w:rsid w:val="00D02482"/>
    <w:rsid w:val="00D04330"/>
    <w:rsid w:val="00D05EBE"/>
    <w:rsid w:val="00D06D18"/>
    <w:rsid w:val="00D06DF7"/>
    <w:rsid w:val="00D12676"/>
    <w:rsid w:val="00D14341"/>
    <w:rsid w:val="00D160F0"/>
    <w:rsid w:val="00D16791"/>
    <w:rsid w:val="00D20B99"/>
    <w:rsid w:val="00D213BD"/>
    <w:rsid w:val="00D21C3B"/>
    <w:rsid w:val="00D261C4"/>
    <w:rsid w:val="00D26EDE"/>
    <w:rsid w:val="00D272CD"/>
    <w:rsid w:val="00D3030E"/>
    <w:rsid w:val="00D30764"/>
    <w:rsid w:val="00D313CC"/>
    <w:rsid w:val="00D3179C"/>
    <w:rsid w:val="00D31A04"/>
    <w:rsid w:val="00D40599"/>
    <w:rsid w:val="00D41C58"/>
    <w:rsid w:val="00D43200"/>
    <w:rsid w:val="00D43763"/>
    <w:rsid w:val="00D451B8"/>
    <w:rsid w:val="00D476D6"/>
    <w:rsid w:val="00D47DD5"/>
    <w:rsid w:val="00D511E4"/>
    <w:rsid w:val="00D5333B"/>
    <w:rsid w:val="00D5564C"/>
    <w:rsid w:val="00D55A20"/>
    <w:rsid w:val="00D563AF"/>
    <w:rsid w:val="00D5751B"/>
    <w:rsid w:val="00D60669"/>
    <w:rsid w:val="00D61F02"/>
    <w:rsid w:val="00D63D54"/>
    <w:rsid w:val="00D64DA7"/>
    <w:rsid w:val="00D650C0"/>
    <w:rsid w:val="00D665B9"/>
    <w:rsid w:val="00D6768E"/>
    <w:rsid w:val="00D71B8F"/>
    <w:rsid w:val="00D73F3F"/>
    <w:rsid w:val="00D762A0"/>
    <w:rsid w:val="00D763E9"/>
    <w:rsid w:val="00D8179D"/>
    <w:rsid w:val="00D83B62"/>
    <w:rsid w:val="00D91951"/>
    <w:rsid w:val="00D92E63"/>
    <w:rsid w:val="00D95DD2"/>
    <w:rsid w:val="00D9625C"/>
    <w:rsid w:val="00D97910"/>
    <w:rsid w:val="00D97E56"/>
    <w:rsid w:val="00DA071E"/>
    <w:rsid w:val="00DA3A0B"/>
    <w:rsid w:val="00DB2485"/>
    <w:rsid w:val="00DB4FB2"/>
    <w:rsid w:val="00DB59A4"/>
    <w:rsid w:val="00DC6DFD"/>
    <w:rsid w:val="00DD48BD"/>
    <w:rsid w:val="00DD6B31"/>
    <w:rsid w:val="00DD790E"/>
    <w:rsid w:val="00DE55AB"/>
    <w:rsid w:val="00DE5C7E"/>
    <w:rsid w:val="00DE63E3"/>
    <w:rsid w:val="00DE6B72"/>
    <w:rsid w:val="00DF0440"/>
    <w:rsid w:val="00DF1758"/>
    <w:rsid w:val="00DF1CC1"/>
    <w:rsid w:val="00DF3370"/>
    <w:rsid w:val="00DF3CB7"/>
    <w:rsid w:val="00DF5CA6"/>
    <w:rsid w:val="00DF6F6A"/>
    <w:rsid w:val="00DF7E6E"/>
    <w:rsid w:val="00E00169"/>
    <w:rsid w:val="00E0181B"/>
    <w:rsid w:val="00E02ABC"/>
    <w:rsid w:val="00E03F7D"/>
    <w:rsid w:val="00E05887"/>
    <w:rsid w:val="00E075AA"/>
    <w:rsid w:val="00E10D5F"/>
    <w:rsid w:val="00E10D73"/>
    <w:rsid w:val="00E12D34"/>
    <w:rsid w:val="00E14347"/>
    <w:rsid w:val="00E14568"/>
    <w:rsid w:val="00E15EDF"/>
    <w:rsid w:val="00E165AD"/>
    <w:rsid w:val="00E165B4"/>
    <w:rsid w:val="00E169C5"/>
    <w:rsid w:val="00E16B61"/>
    <w:rsid w:val="00E21D3C"/>
    <w:rsid w:val="00E21F7D"/>
    <w:rsid w:val="00E247DA"/>
    <w:rsid w:val="00E30063"/>
    <w:rsid w:val="00E301FC"/>
    <w:rsid w:val="00E30568"/>
    <w:rsid w:val="00E315B1"/>
    <w:rsid w:val="00E33F41"/>
    <w:rsid w:val="00E34E08"/>
    <w:rsid w:val="00E3732E"/>
    <w:rsid w:val="00E41376"/>
    <w:rsid w:val="00E4191C"/>
    <w:rsid w:val="00E4393B"/>
    <w:rsid w:val="00E44BD8"/>
    <w:rsid w:val="00E500C7"/>
    <w:rsid w:val="00E5503D"/>
    <w:rsid w:val="00E606B3"/>
    <w:rsid w:val="00E61A5C"/>
    <w:rsid w:val="00E63A9A"/>
    <w:rsid w:val="00E64F57"/>
    <w:rsid w:val="00E650B4"/>
    <w:rsid w:val="00E70873"/>
    <w:rsid w:val="00E75998"/>
    <w:rsid w:val="00E76211"/>
    <w:rsid w:val="00E77E36"/>
    <w:rsid w:val="00E8153C"/>
    <w:rsid w:val="00E815B3"/>
    <w:rsid w:val="00E82B9E"/>
    <w:rsid w:val="00E85ACC"/>
    <w:rsid w:val="00E86EEC"/>
    <w:rsid w:val="00E870C5"/>
    <w:rsid w:val="00E90E0A"/>
    <w:rsid w:val="00E91A55"/>
    <w:rsid w:val="00E93606"/>
    <w:rsid w:val="00E94DD9"/>
    <w:rsid w:val="00E97356"/>
    <w:rsid w:val="00EA26BE"/>
    <w:rsid w:val="00EA6850"/>
    <w:rsid w:val="00EA7687"/>
    <w:rsid w:val="00EB2E1A"/>
    <w:rsid w:val="00EB300B"/>
    <w:rsid w:val="00EB3A70"/>
    <w:rsid w:val="00EB5CAA"/>
    <w:rsid w:val="00EB6882"/>
    <w:rsid w:val="00EC07CD"/>
    <w:rsid w:val="00EC3BA7"/>
    <w:rsid w:val="00EC44FF"/>
    <w:rsid w:val="00EC4D6C"/>
    <w:rsid w:val="00ED115B"/>
    <w:rsid w:val="00ED253B"/>
    <w:rsid w:val="00ED366D"/>
    <w:rsid w:val="00ED45A3"/>
    <w:rsid w:val="00ED5116"/>
    <w:rsid w:val="00ED6D13"/>
    <w:rsid w:val="00ED7C0E"/>
    <w:rsid w:val="00EE2384"/>
    <w:rsid w:val="00EE2E75"/>
    <w:rsid w:val="00EE3D22"/>
    <w:rsid w:val="00EE4983"/>
    <w:rsid w:val="00EE49EF"/>
    <w:rsid w:val="00EE4B47"/>
    <w:rsid w:val="00EE5274"/>
    <w:rsid w:val="00EE56C5"/>
    <w:rsid w:val="00EF0443"/>
    <w:rsid w:val="00EF0B66"/>
    <w:rsid w:val="00F02D82"/>
    <w:rsid w:val="00F04969"/>
    <w:rsid w:val="00F07D9D"/>
    <w:rsid w:val="00F106E8"/>
    <w:rsid w:val="00F1122B"/>
    <w:rsid w:val="00F12359"/>
    <w:rsid w:val="00F159A9"/>
    <w:rsid w:val="00F1629C"/>
    <w:rsid w:val="00F16C3A"/>
    <w:rsid w:val="00F20BEE"/>
    <w:rsid w:val="00F21A6F"/>
    <w:rsid w:val="00F23F61"/>
    <w:rsid w:val="00F24F20"/>
    <w:rsid w:val="00F2511E"/>
    <w:rsid w:val="00F25461"/>
    <w:rsid w:val="00F31FF7"/>
    <w:rsid w:val="00F32792"/>
    <w:rsid w:val="00F33032"/>
    <w:rsid w:val="00F33B92"/>
    <w:rsid w:val="00F33E70"/>
    <w:rsid w:val="00F36739"/>
    <w:rsid w:val="00F37FEF"/>
    <w:rsid w:val="00F405CB"/>
    <w:rsid w:val="00F4088E"/>
    <w:rsid w:val="00F413F1"/>
    <w:rsid w:val="00F41C07"/>
    <w:rsid w:val="00F4549B"/>
    <w:rsid w:val="00F46FA5"/>
    <w:rsid w:val="00F51C65"/>
    <w:rsid w:val="00F557D1"/>
    <w:rsid w:val="00F57AC4"/>
    <w:rsid w:val="00F60AFA"/>
    <w:rsid w:val="00F615C3"/>
    <w:rsid w:val="00F6636C"/>
    <w:rsid w:val="00F67F0F"/>
    <w:rsid w:val="00F709E3"/>
    <w:rsid w:val="00F70C21"/>
    <w:rsid w:val="00F71393"/>
    <w:rsid w:val="00F71AFC"/>
    <w:rsid w:val="00F728F2"/>
    <w:rsid w:val="00F73073"/>
    <w:rsid w:val="00F7678E"/>
    <w:rsid w:val="00F815A6"/>
    <w:rsid w:val="00F82D2A"/>
    <w:rsid w:val="00F9172F"/>
    <w:rsid w:val="00F940B8"/>
    <w:rsid w:val="00F950E9"/>
    <w:rsid w:val="00F95133"/>
    <w:rsid w:val="00F95925"/>
    <w:rsid w:val="00FA074C"/>
    <w:rsid w:val="00FA1902"/>
    <w:rsid w:val="00FA1B49"/>
    <w:rsid w:val="00FA2101"/>
    <w:rsid w:val="00FA27A8"/>
    <w:rsid w:val="00FA2A73"/>
    <w:rsid w:val="00FA4795"/>
    <w:rsid w:val="00FA55B9"/>
    <w:rsid w:val="00FA5DB2"/>
    <w:rsid w:val="00FA6996"/>
    <w:rsid w:val="00FA7EE6"/>
    <w:rsid w:val="00FB00B8"/>
    <w:rsid w:val="00FB05D3"/>
    <w:rsid w:val="00FB478D"/>
    <w:rsid w:val="00FB68AA"/>
    <w:rsid w:val="00FC6506"/>
    <w:rsid w:val="00FD29B8"/>
    <w:rsid w:val="00FD610D"/>
    <w:rsid w:val="00FD79AB"/>
    <w:rsid w:val="00FE2D7C"/>
    <w:rsid w:val="00FE3F60"/>
    <w:rsid w:val="00FE4727"/>
    <w:rsid w:val="00FE47D9"/>
    <w:rsid w:val="00FE490D"/>
    <w:rsid w:val="00FF1D86"/>
    <w:rsid w:val="00FF36D8"/>
    <w:rsid w:val="00FF40AA"/>
    <w:rsid w:val="00FF43D5"/>
    <w:rsid w:val="00FF4826"/>
    <w:rsid w:val="00FF5358"/>
    <w:rsid w:val="00FF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F13EDD"/>
  <w15:docId w15:val="{ABA35E70-E32B-4CBF-97CB-218554489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  <w:szCs w:val="28"/>
      <w:lang w:eastAsia="zh-CN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ngsanaUPC" w:hAnsi="AngsanaUPC" w:cs="AngsanaUPC"/>
      <w:b/>
      <w:bCs/>
      <w:sz w:val="70"/>
      <w:szCs w:val="70"/>
    </w:rPr>
  </w:style>
  <w:style w:type="paragraph" w:styleId="Heading2">
    <w:name w:val="heading 2"/>
    <w:basedOn w:val="Normal"/>
    <w:next w:val="Normal"/>
    <w:qFormat/>
    <w:pPr>
      <w:keepNext/>
      <w:tabs>
        <w:tab w:val="center" w:pos="5245"/>
      </w:tabs>
      <w:outlineLvl w:val="1"/>
    </w:pPr>
    <w:rPr>
      <w:rFonts w:ascii="AngsanaUPC" w:hAnsi="AngsanaUPC" w:cs="AngsanaUPC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F60A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Heading9">
    <w:name w:val="heading 9"/>
    <w:basedOn w:val="Normal"/>
    <w:next w:val="Normal"/>
    <w:qFormat/>
    <w:rsid w:val="007A58BD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ind w:right="185"/>
    </w:pPr>
    <w:rPr>
      <w:rFonts w:ascii="AngsanaUPC" w:hAnsi="AngsanaUPC" w:cs="AngsanaUPC"/>
      <w:sz w:val="32"/>
      <w:szCs w:val="32"/>
    </w:rPr>
  </w:style>
  <w:style w:type="paragraph" w:styleId="BodyText2">
    <w:name w:val="Body Text 2"/>
    <w:basedOn w:val="Normal"/>
    <w:pPr>
      <w:ind w:right="327"/>
      <w:jc w:val="both"/>
    </w:pPr>
    <w:rPr>
      <w:rFonts w:ascii="AngsanaUPC" w:hAnsi="AngsanaUPC" w:cs="AngsanaUPC"/>
      <w:sz w:val="32"/>
      <w:szCs w:val="32"/>
    </w:rPr>
  </w:style>
  <w:style w:type="paragraph" w:styleId="BodyText3">
    <w:name w:val="Body Text 3"/>
    <w:basedOn w:val="Normal"/>
    <w:rPr>
      <w:rFonts w:ascii="AngsanaUPC" w:hAnsi="AngsanaUPC" w:cs="AngsanaUPC"/>
      <w:sz w:val="32"/>
      <w:szCs w:val="32"/>
    </w:rPr>
  </w:style>
  <w:style w:type="paragraph" w:styleId="BalloonText">
    <w:name w:val="Balloon Text"/>
    <w:basedOn w:val="Normal"/>
    <w:semiHidden/>
    <w:rsid w:val="004C7079"/>
    <w:rPr>
      <w:rFonts w:ascii="Tahoma" w:hAnsi="Tahoma"/>
      <w:sz w:val="16"/>
      <w:szCs w:val="18"/>
    </w:rPr>
  </w:style>
  <w:style w:type="paragraph" w:styleId="Date">
    <w:name w:val="Date"/>
    <w:basedOn w:val="Normal"/>
    <w:next w:val="Normal"/>
    <w:rsid w:val="0081278A"/>
    <w:rPr>
      <w:rFonts w:cs="Cordia New"/>
      <w:szCs w:val="32"/>
    </w:rPr>
  </w:style>
  <w:style w:type="paragraph" w:styleId="Header">
    <w:name w:val="header"/>
    <w:basedOn w:val="Normal"/>
    <w:link w:val="HeaderChar"/>
    <w:uiPriority w:val="99"/>
    <w:rsid w:val="000C1743"/>
    <w:pPr>
      <w:tabs>
        <w:tab w:val="center" w:pos="4153"/>
        <w:tab w:val="right" w:pos="8306"/>
      </w:tabs>
    </w:pPr>
    <w:rPr>
      <w:rFonts w:cs="Cordia New"/>
      <w:szCs w:val="32"/>
    </w:rPr>
  </w:style>
  <w:style w:type="paragraph" w:styleId="Footer">
    <w:name w:val="footer"/>
    <w:basedOn w:val="Normal"/>
    <w:link w:val="FooterChar"/>
    <w:rsid w:val="000C1743"/>
    <w:pPr>
      <w:tabs>
        <w:tab w:val="center" w:pos="4153"/>
        <w:tab w:val="right" w:pos="8306"/>
      </w:tabs>
    </w:pPr>
    <w:rPr>
      <w:rFonts w:cs="Cordia New"/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9E60CB"/>
    <w:rPr>
      <w:rFonts w:cs="Cordia New"/>
      <w:sz w:val="28"/>
      <w:szCs w:val="32"/>
      <w:lang w:eastAsia="zh-CN"/>
    </w:rPr>
  </w:style>
  <w:style w:type="paragraph" w:styleId="NormalWeb">
    <w:name w:val="Normal (Web)"/>
    <w:basedOn w:val="Normal"/>
    <w:uiPriority w:val="99"/>
    <w:rsid w:val="007051DC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7051DC"/>
    <w:rPr>
      <w:b/>
      <w:bCs/>
    </w:rPr>
  </w:style>
  <w:style w:type="character" w:styleId="Hyperlink">
    <w:name w:val="Hyperlink"/>
    <w:basedOn w:val="DefaultParagraphFont"/>
    <w:rsid w:val="007051DC"/>
    <w:rPr>
      <w:color w:val="0000FF"/>
      <w:u w:val="single"/>
    </w:rPr>
  </w:style>
  <w:style w:type="character" w:customStyle="1" w:styleId="style73">
    <w:name w:val="style73"/>
    <w:basedOn w:val="DefaultParagraphFont"/>
    <w:rsid w:val="007051DC"/>
  </w:style>
  <w:style w:type="paragraph" w:styleId="ListParagraph">
    <w:name w:val="List Paragraph"/>
    <w:basedOn w:val="Normal"/>
    <w:uiPriority w:val="34"/>
    <w:qFormat/>
    <w:rsid w:val="00AD2E1A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59"/>
    <w:rsid w:val="00D97910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F60AFA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zh-CN"/>
    </w:rPr>
  </w:style>
  <w:style w:type="character" w:customStyle="1" w:styleId="FooterChar">
    <w:name w:val="Footer Char"/>
    <w:link w:val="Footer"/>
    <w:rsid w:val="00253CF7"/>
    <w:rPr>
      <w:rFonts w:cs="Cordia New"/>
      <w:sz w:val="28"/>
      <w:szCs w:val="32"/>
      <w:lang w:eastAsia="zh-CN"/>
    </w:rPr>
  </w:style>
  <w:style w:type="paragraph" w:styleId="Title">
    <w:name w:val="Title"/>
    <w:basedOn w:val="Normal"/>
    <w:link w:val="TitleChar"/>
    <w:qFormat/>
    <w:rsid w:val="003C68D9"/>
    <w:pPr>
      <w:jc w:val="center"/>
    </w:pPr>
    <w:rPr>
      <w:b/>
      <w:bCs/>
      <w:sz w:val="36"/>
      <w:szCs w:val="36"/>
      <w:u w:val="double"/>
      <w:lang w:eastAsia="en-US"/>
    </w:rPr>
  </w:style>
  <w:style w:type="character" w:customStyle="1" w:styleId="TitleChar">
    <w:name w:val="Title Char"/>
    <w:basedOn w:val="DefaultParagraphFont"/>
    <w:link w:val="Title"/>
    <w:rsid w:val="003C68D9"/>
    <w:rPr>
      <w:b/>
      <w:bCs/>
      <w:sz w:val="36"/>
      <w:szCs w:val="36"/>
      <w:u w:val="double"/>
    </w:rPr>
  </w:style>
  <w:style w:type="paragraph" w:styleId="CommentText">
    <w:name w:val="annotation text"/>
    <w:basedOn w:val="Normal"/>
    <w:link w:val="CommentTextChar"/>
    <w:semiHidden/>
    <w:rsid w:val="003C68D9"/>
  </w:style>
  <w:style w:type="character" w:customStyle="1" w:styleId="CommentTextChar">
    <w:name w:val="Comment Text Char"/>
    <w:basedOn w:val="DefaultParagraphFont"/>
    <w:link w:val="CommentText"/>
    <w:semiHidden/>
    <w:rsid w:val="003C68D9"/>
    <w:rPr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4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44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7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38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62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44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35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975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242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32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142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5015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860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7804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6117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2527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3982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4014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278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5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60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21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5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5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2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45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962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6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38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60334">
                      <w:marLeft w:val="1"/>
                      <w:marRight w:val="1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76576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1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96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067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956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657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8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896">
              <w:marLeft w:val="120"/>
              <w:marRight w:val="120"/>
              <w:marTop w:val="120"/>
              <w:marBottom w:val="12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403038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863356">
                      <w:marLeft w:val="120"/>
                      <w:marRight w:val="12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93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9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57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4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5948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single" w:sz="6" w:space="11" w:color="E7E7E7"/>
                            <w:left w:val="single" w:sz="6" w:space="15" w:color="E7E7E7"/>
                            <w:bottom w:val="single" w:sz="6" w:space="11" w:color="E7E7E7"/>
                            <w:right w:val="single" w:sz="6" w:space="15" w:color="E7E7E7"/>
                          </w:divBdr>
                          <w:divsChild>
                            <w:div w:id="1148784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4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4135">
              <w:marLeft w:val="120"/>
              <w:marRight w:val="120"/>
              <w:marTop w:val="120"/>
              <w:marBottom w:val="12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55797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55516">
                      <w:marLeft w:val="120"/>
                      <w:marRight w:val="12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6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4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8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773">
                      <w:marLeft w:val="1"/>
                      <w:marRight w:val="1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77531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05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264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598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185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4923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7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6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19738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74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146466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98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835499">
                      <w:marLeft w:val="1"/>
                      <w:marRight w:val="1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7661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759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58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331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978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41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90A16F-6F7C-4BAB-97A6-BAA775A66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COM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meitin kartuncharoen</cp:lastModifiedBy>
  <cp:revision>4</cp:revision>
  <cp:lastPrinted>2020-04-28T09:50:00Z</cp:lastPrinted>
  <dcterms:created xsi:type="dcterms:W3CDTF">2021-02-08T04:12:00Z</dcterms:created>
  <dcterms:modified xsi:type="dcterms:W3CDTF">2021-03-23T02:42:00Z</dcterms:modified>
</cp:coreProperties>
</file>